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BE4E94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Helpe产品文档</w:t>
      </w: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Pr="00034339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500413" w:rsidRPr="00706EAC" w:rsidRDefault="009A2A65" w:rsidP="00706EAC">
      <w:pPr>
        <w:pStyle w:val="1"/>
        <w:numPr>
          <w:ilvl w:val="0"/>
          <w:numId w:val="1"/>
        </w:numPr>
        <w:rPr>
          <w:sz w:val="28"/>
        </w:rPr>
      </w:pPr>
      <w:r w:rsidRPr="00706EAC">
        <w:rPr>
          <w:rFonts w:hint="eastAsia"/>
          <w:sz w:val="28"/>
        </w:rPr>
        <w:lastRenderedPageBreak/>
        <w:t>总体说明</w:t>
      </w:r>
    </w:p>
    <w:p w:rsidR="006C5A5D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1</w:t>
      </w:r>
      <w:r w:rsidR="008B78AE">
        <w:rPr>
          <w:sz w:val="24"/>
        </w:rPr>
        <w:t xml:space="preserve"> </w:t>
      </w:r>
      <w:r w:rsidR="006C5A5D" w:rsidRPr="00706EAC">
        <w:rPr>
          <w:rFonts w:hint="eastAsia"/>
          <w:sz w:val="24"/>
        </w:rPr>
        <w:t>版本</w:t>
      </w:r>
      <w:r w:rsidR="00BD44BF">
        <w:rPr>
          <w:rFonts w:hint="eastAsia"/>
          <w:sz w:val="24"/>
        </w:rPr>
        <w:t>规划</w:t>
      </w:r>
    </w:p>
    <w:tbl>
      <w:tblPr>
        <w:tblW w:w="10485" w:type="dxa"/>
        <w:tblLook w:val="04A0" w:firstRow="1" w:lastRow="0" w:firstColumn="1" w:lastColumn="0" w:noHBand="0" w:noVBand="1"/>
      </w:tblPr>
      <w:tblGrid>
        <w:gridCol w:w="1080"/>
        <w:gridCol w:w="3747"/>
        <w:gridCol w:w="5658"/>
      </w:tblGrid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版本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内容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0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用户登录、注册验证，用户信息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注册只需要的字段是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 xml:space="preserve"> name nickname password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、不需要验证，不清楚密码有没有设位数没有找回机制（登录时需要采集邮箱以便后期找回密码）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邮箱（正则表达式）和手机号是弱类型、不严格的字段</w:t>
            </w:r>
          </w:p>
        </w:tc>
      </w:tr>
      <w:tr w:rsidR="002274B9" w:rsidRPr="00E71D5D" w:rsidTr="002274B9">
        <w:trPr>
          <w:trHeight w:val="57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1.1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推送，站内信（买家卖家），咨询（买家），评论，举报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消息推送已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站内信已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已完成</w:t>
            </w:r>
          </w:p>
          <w:p w:rsidR="002274B9" w:rsidRDefault="002274B9" w:rsidP="00BC7E74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BE4E94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咨询未完成</w:t>
            </w:r>
          </w:p>
          <w:p w:rsidR="002274B9" w:rsidRPr="00E71D5D" w:rsidRDefault="002274B9" w:rsidP="00BC7E74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举报未完成</w:t>
            </w: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br/>
            </w:r>
            <w:r w:rsidRPr="003D1A39">
              <w:rPr>
                <w:rFonts w:ascii="微软雅黑" w:eastAsia="微软雅黑" w:hAnsi="微软雅黑" w:cs="宋体" w:hint="eastAsia"/>
                <w:color w:val="BFBFBF" w:themeColor="background1" w:themeShade="BF"/>
                <w:kern w:val="0"/>
                <w:sz w:val="18"/>
                <w:szCs w:val="18"/>
              </w:rPr>
              <w:t>（广告推送暂不需要）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2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订单系统，商品排序，商品排行，销量价格筛选列表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订单系统：基本流程（下单、接单、确认完成、评价、取消、拒绝）完成。下架后订单需存在且可以进行上述除取消和拒绝操作（现不行）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商品排序：销量排序、距离、发布时间排序完成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商品排行：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销量价格筛选列表：未完成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销售记录展示，评论管理，im系统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销售记录展示：未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BC7E74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管理：只能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、不能回复、接口存在错误（无法通过商品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id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获取评价）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im系统：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已存在可以沟通，但存在各种问题（例如消息收到不及时、发出去一条对方可能收到两条等）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0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 w:themeColor="text1"/>
                <w:kern w:val="0"/>
                <w:sz w:val="18"/>
                <w:szCs w:val="18"/>
              </w:rPr>
              <w:t>第三方登录（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Facebook</w:t>
            </w:r>
            <w:r w:rsidRPr="003D1A39">
              <w:rPr>
                <w:rFonts w:ascii="微软雅黑" w:eastAsia="微软雅黑" w:hAnsi="微软雅黑" w:cs="宋体" w:hint="eastAsia"/>
                <w:bCs/>
                <w:color w:val="000000" w:themeColor="text1"/>
                <w:kern w:val="0"/>
                <w:sz w:val="18"/>
                <w:szCs w:val="18"/>
              </w:rPr>
              <w:t>、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Google</w:t>
            </w:r>
            <w:r w:rsidRPr="003D1A39">
              <w:rPr>
                <w:rFonts w:ascii="微软雅黑" w:eastAsia="微软雅黑" w:hAnsi="微软雅黑" w:cs="宋体" w:hint="eastAsia"/>
                <w:bCs/>
                <w:color w:val="000000" w:themeColor="text1"/>
                <w:kern w:val="0"/>
                <w:sz w:val="18"/>
                <w:szCs w:val="18"/>
              </w:rPr>
              <w:t>、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LINE</w:t>
            </w:r>
            <w:r w:rsidRPr="003D1A39">
              <w:rPr>
                <w:rFonts w:ascii="微软雅黑" w:eastAsia="微软雅黑" w:hAnsi="微软雅黑" w:cs="宋体" w:hint="eastAsia"/>
                <w:color w:val="000000" w:themeColor="text1"/>
                <w:kern w:val="0"/>
                <w:sz w:val="18"/>
                <w:szCs w:val="18"/>
              </w:rPr>
              <w:t>）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Facebook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前端已好，可以拿到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 xml:space="preserve">FB 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提供的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TOKEN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1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BE4E94" w:rsidRDefault="0058109C" w:rsidP="003D1A39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增加发现功能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</w:tc>
      </w:tr>
      <w:tr w:rsidR="0058109C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8109C" w:rsidRDefault="0058109C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2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8109C" w:rsidRDefault="0058109C" w:rsidP="003D1A39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增加统计功能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8109C" w:rsidRDefault="0058109C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</w:tc>
      </w:tr>
    </w:tbl>
    <w:p w:rsidR="006C5A5D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2</w:t>
      </w:r>
      <w:r w:rsidR="008B78AE">
        <w:rPr>
          <w:sz w:val="24"/>
        </w:rPr>
        <w:t xml:space="preserve"> </w:t>
      </w:r>
      <w:r w:rsidR="006C5A5D" w:rsidRPr="00706EAC">
        <w:rPr>
          <w:rFonts w:hint="eastAsia"/>
          <w:sz w:val="24"/>
        </w:rPr>
        <w:t>修订</w:t>
      </w:r>
      <w:r w:rsidR="006C5A5D" w:rsidRPr="00706EAC">
        <w:rPr>
          <w:sz w:val="24"/>
        </w:rPr>
        <w:t>历史</w:t>
      </w:r>
    </w:p>
    <w:tbl>
      <w:tblPr>
        <w:tblW w:w="103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984"/>
        <w:gridCol w:w="6773"/>
      </w:tblGrid>
      <w:tr w:rsidR="00500413" w:rsidRPr="00E71D5D" w:rsidTr="00986802">
        <w:trPr>
          <w:jc w:val="center"/>
        </w:trPr>
        <w:tc>
          <w:tcPr>
            <w:tcW w:w="1555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日期</w:t>
            </w:r>
          </w:p>
        </w:tc>
        <w:tc>
          <w:tcPr>
            <w:tcW w:w="1984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版本</w:t>
            </w:r>
          </w:p>
        </w:tc>
        <w:tc>
          <w:tcPr>
            <w:tcW w:w="6773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说明</w:t>
            </w:r>
          </w:p>
        </w:tc>
      </w:tr>
      <w:tr w:rsidR="00500413" w:rsidRPr="00E71D5D" w:rsidTr="00986802">
        <w:trPr>
          <w:jc w:val="center"/>
        </w:trPr>
        <w:tc>
          <w:tcPr>
            <w:tcW w:w="1555" w:type="dxa"/>
            <w:vAlign w:val="center"/>
          </w:tcPr>
          <w:p w:rsidR="00500413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8</w:t>
            </w: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2</w:t>
            </w:r>
            <w:r w:rsidR="009A2A65"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20</w:t>
            </w:r>
          </w:p>
        </w:tc>
        <w:tc>
          <w:tcPr>
            <w:tcW w:w="1984" w:type="dxa"/>
            <w:vAlign w:val="center"/>
          </w:tcPr>
          <w:p w:rsidR="00500413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/>
                <w:sz w:val="18"/>
                <w:szCs w:val="18"/>
              </w:rPr>
              <w:t>1.0</w:t>
            </w:r>
          </w:p>
        </w:tc>
        <w:tc>
          <w:tcPr>
            <w:tcW w:w="6773" w:type="dxa"/>
          </w:tcPr>
          <w:p w:rsidR="00500413" w:rsidRPr="00E71D5D" w:rsidRDefault="00BE4E94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本文档创建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577C4F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2</w:t>
            </w:r>
          </w:p>
        </w:tc>
        <w:tc>
          <w:tcPr>
            <w:tcW w:w="1984" w:type="dxa"/>
            <w:vAlign w:val="center"/>
          </w:tcPr>
          <w:p w:rsidR="00BE4E94" w:rsidRPr="00E71D5D" w:rsidRDefault="00577C4F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1</w:t>
            </w:r>
          </w:p>
        </w:tc>
        <w:tc>
          <w:tcPr>
            <w:tcW w:w="6773" w:type="dxa"/>
          </w:tcPr>
          <w:p w:rsidR="00BE4E94" w:rsidRPr="00E71D5D" w:rsidRDefault="00577C4F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按照模块重新整理文档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D743E0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3</w:t>
            </w:r>
          </w:p>
        </w:tc>
        <w:tc>
          <w:tcPr>
            <w:tcW w:w="1984" w:type="dxa"/>
            <w:vAlign w:val="center"/>
          </w:tcPr>
          <w:p w:rsidR="00BE4E94" w:rsidRPr="00E71D5D" w:rsidRDefault="00D743E0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2</w:t>
            </w:r>
          </w:p>
        </w:tc>
        <w:tc>
          <w:tcPr>
            <w:tcW w:w="6773" w:type="dxa"/>
          </w:tcPr>
          <w:p w:rsidR="00BE4E94" w:rsidRPr="00E71D5D" w:rsidRDefault="00D743E0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确认了大部分的问题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821176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7</w:t>
            </w:r>
          </w:p>
        </w:tc>
        <w:tc>
          <w:tcPr>
            <w:tcW w:w="1984" w:type="dxa"/>
            <w:vAlign w:val="center"/>
          </w:tcPr>
          <w:p w:rsidR="00BE4E94" w:rsidRPr="00E71D5D" w:rsidRDefault="00821176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3</w:t>
            </w:r>
          </w:p>
        </w:tc>
        <w:tc>
          <w:tcPr>
            <w:tcW w:w="6773" w:type="dxa"/>
          </w:tcPr>
          <w:p w:rsidR="00BE4E94" w:rsidRPr="00E71D5D" w:rsidRDefault="00821176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主要增加了后台大致管理需求，确认一些问题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5E2373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03-07</w:t>
            </w:r>
          </w:p>
        </w:tc>
        <w:tc>
          <w:tcPr>
            <w:tcW w:w="1984" w:type="dxa"/>
            <w:vAlign w:val="center"/>
          </w:tcPr>
          <w:p w:rsidR="00BE4E94" w:rsidRPr="00E71D5D" w:rsidRDefault="005E2373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4</w:t>
            </w:r>
          </w:p>
        </w:tc>
        <w:tc>
          <w:tcPr>
            <w:tcW w:w="6773" w:type="dxa"/>
          </w:tcPr>
          <w:p w:rsidR="00BE4E94" w:rsidRPr="00E71D5D" w:rsidRDefault="005E2373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关注，收藏功能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2B21F7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-07-12</w:t>
            </w:r>
          </w:p>
        </w:tc>
        <w:tc>
          <w:tcPr>
            <w:tcW w:w="1984" w:type="dxa"/>
            <w:vAlign w:val="center"/>
          </w:tcPr>
          <w:p w:rsidR="00BE4E94" w:rsidRPr="00E71D5D" w:rsidRDefault="002B21F7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5</w:t>
            </w:r>
          </w:p>
        </w:tc>
        <w:tc>
          <w:tcPr>
            <w:tcW w:w="6773" w:type="dxa"/>
          </w:tcPr>
          <w:p w:rsidR="00BE4E94" w:rsidRPr="00E71D5D" w:rsidRDefault="002B21F7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发现功能模块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2B21F7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lastRenderedPageBreak/>
              <w:t>2018-07-16</w:t>
            </w:r>
          </w:p>
        </w:tc>
        <w:tc>
          <w:tcPr>
            <w:tcW w:w="1984" w:type="dxa"/>
            <w:vAlign w:val="center"/>
          </w:tcPr>
          <w:p w:rsidR="00BE4E94" w:rsidRPr="00E71D5D" w:rsidRDefault="002B21F7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6</w:t>
            </w:r>
          </w:p>
        </w:tc>
        <w:tc>
          <w:tcPr>
            <w:tcW w:w="6773" w:type="dxa"/>
          </w:tcPr>
          <w:p w:rsidR="00BE4E94" w:rsidRPr="00E71D5D" w:rsidRDefault="002B21F7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统计功能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9411BF" w:rsidRDefault="00BE4E94" w:rsidP="009411BF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Default="00BE4E94" w:rsidP="009411BF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</w:tbl>
    <w:p w:rsidR="00500413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3</w:t>
      </w:r>
      <w:r w:rsidR="009A2A65" w:rsidRPr="00706EAC">
        <w:rPr>
          <w:rFonts w:hint="eastAsia"/>
          <w:sz w:val="24"/>
        </w:rPr>
        <w:t xml:space="preserve"> 项目概述</w:t>
      </w:r>
    </w:p>
    <w:tbl>
      <w:tblPr>
        <w:tblW w:w="9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8"/>
      </w:tblGrid>
      <w:tr w:rsidR="00500413" w:rsidRPr="00E71D5D">
        <w:trPr>
          <w:jc w:val="center"/>
        </w:trPr>
        <w:tc>
          <w:tcPr>
            <w:tcW w:w="9938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项目背景</w:t>
            </w:r>
          </w:p>
        </w:tc>
      </w:tr>
      <w:tr w:rsidR="00500413" w:rsidRPr="00E71D5D">
        <w:trPr>
          <w:trHeight w:val="640"/>
          <w:jc w:val="center"/>
        </w:trPr>
        <w:tc>
          <w:tcPr>
            <w:tcW w:w="9938" w:type="dxa"/>
          </w:tcPr>
          <w:p w:rsidR="00BE4E94" w:rsidRPr="00BE4E94" w:rsidRDefault="009A2A65" w:rsidP="00BE4E94">
            <w:pPr>
              <w:jc w:val="left"/>
              <w:rPr>
                <w:rFonts w:ascii="微软雅黑" w:eastAsia="微软雅黑" w:hAnsi="微软雅黑" w:cs="Arial"/>
                <w:sz w:val="18"/>
                <w:szCs w:val="18"/>
                <w:lang w:val="en-GB"/>
              </w:rPr>
            </w:pPr>
            <w:r w:rsidRPr="00E71D5D">
              <w:rPr>
                <w:rFonts w:ascii="微软雅黑" w:eastAsia="微软雅黑" w:hAnsi="微软雅黑" w:cs="Arial" w:hint="eastAsia"/>
                <w:b/>
                <w:sz w:val="18"/>
                <w:szCs w:val="18"/>
              </w:rPr>
              <w:t>需求说明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：</w:t>
            </w:r>
            <w:r w:rsidR="00BE4E94" w:rsidRP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该产品主要构建一个交易平台，通过这个交易平台个人</w:t>
            </w:r>
            <w:r w:rsid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（或商家）</w:t>
            </w:r>
            <w:r w:rsidR="00BE4E94" w:rsidRP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可以进行物品或者服务的出售和求购。将线下闲置的物品或者个人时间、服务搬到线上来，方便进行交易。</w:t>
            </w:r>
          </w:p>
          <w:p w:rsidR="00500413" w:rsidRPr="00BE4E94" w:rsidRDefault="00500413">
            <w:pPr>
              <w:jc w:val="left"/>
              <w:rPr>
                <w:rFonts w:ascii="微软雅黑" w:eastAsia="微软雅黑" w:hAnsi="微软雅黑" w:cs="Arial"/>
                <w:sz w:val="18"/>
                <w:szCs w:val="18"/>
                <w:lang w:val="en-GB"/>
              </w:rPr>
            </w:pPr>
          </w:p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 w:hint="eastAsia"/>
                <w:b/>
                <w:sz w:val="18"/>
                <w:szCs w:val="18"/>
              </w:rPr>
              <w:t>范围涉及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：</w:t>
            </w:r>
            <w:r w:rsidRPr="00E71D5D">
              <w:rPr>
                <w:rFonts w:ascii="微软雅黑" w:eastAsia="微软雅黑" w:hAnsi="微软雅黑" w:cs="Arial"/>
                <w:sz w:val="18"/>
                <w:szCs w:val="18"/>
              </w:rPr>
              <w:t xml:space="preserve"> Android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端</w:t>
            </w:r>
            <w:r w:rsidRPr="00E71D5D">
              <w:rPr>
                <w:rFonts w:ascii="微软雅黑" w:eastAsia="微软雅黑" w:hAnsi="微软雅黑" w:cs="Arial"/>
                <w:sz w:val="18"/>
                <w:szCs w:val="18"/>
              </w:rPr>
              <w:t>、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IOS端</w:t>
            </w:r>
          </w:p>
        </w:tc>
      </w:tr>
    </w:tbl>
    <w:p w:rsidR="00500413" w:rsidRPr="00706EAC" w:rsidRDefault="009A2A65" w:rsidP="0043314D">
      <w:pPr>
        <w:pStyle w:val="1"/>
        <w:numPr>
          <w:ilvl w:val="0"/>
          <w:numId w:val="1"/>
        </w:numPr>
        <w:rPr>
          <w:sz w:val="28"/>
        </w:rPr>
      </w:pPr>
      <w:bookmarkStart w:id="0" w:name="OLE_LINK6"/>
      <w:r w:rsidRPr="00706EAC">
        <w:rPr>
          <w:rFonts w:hint="eastAsia"/>
          <w:sz w:val="28"/>
        </w:rPr>
        <w:t>第一期</w:t>
      </w:r>
      <w:r w:rsidRPr="00706EAC">
        <w:rPr>
          <w:sz w:val="28"/>
        </w:rPr>
        <w:t>需求</w:t>
      </w:r>
    </w:p>
    <w:bookmarkEnd w:id="0"/>
    <w:p w:rsidR="007176C2" w:rsidRDefault="00012106" w:rsidP="007176C2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5F1548">
        <w:rPr>
          <w:sz w:val="24"/>
        </w:rPr>
        <w:t>1</w:t>
      </w:r>
      <w:r w:rsidR="005F1548">
        <w:rPr>
          <w:rFonts w:hint="eastAsia"/>
          <w:sz w:val="24"/>
        </w:rPr>
        <w:t>注册</w:t>
      </w:r>
    </w:p>
    <w:p w:rsidR="001F2AFF" w:rsidRPr="001F2AFF" w:rsidRDefault="00B223AB" w:rsidP="001F2AFF">
      <w:r>
        <w:rPr>
          <w:rFonts w:hint="eastAsia"/>
        </w:rPr>
        <w:t>使用email注册账号，需要检查验证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969"/>
        <w:gridCol w:w="2551"/>
      </w:tblGrid>
      <w:tr w:rsidR="00B23D31" w:rsidRPr="00E71D5D" w:rsidTr="00B23D31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B23D31" w:rsidRDefault="00B23D31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E71D5D" w:rsidTr="00B23D31">
        <w:tc>
          <w:tcPr>
            <w:tcW w:w="1413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验证码</w:t>
            </w:r>
          </w:p>
        </w:tc>
        <w:tc>
          <w:tcPr>
            <w:tcW w:w="3969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email，发送验证码到用户填写的账号email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</w:t>
            </w:r>
          </w:p>
        </w:tc>
        <w:tc>
          <w:tcPr>
            <w:tcW w:w="3969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，正确进入下一步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注册信息</w:t>
            </w:r>
          </w:p>
        </w:tc>
        <w:tc>
          <w:tcPr>
            <w:tcW w:w="3969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username，password，产生注册信息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3969" w:type="dxa"/>
          </w:tcPr>
          <w:p w:rsidR="00B23D31" w:rsidRDefault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，注册时必须要求用户同意才能继续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176C2" w:rsidRDefault="007176C2" w:rsidP="007176C2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5F1548">
        <w:rPr>
          <w:sz w:val="24"/>
        </w:rPr>
        <w:t>2</w:t>
      </w:r>
      <w:r w:rsidR="005F1548">
        <w:rPr>
          <w:rFonts w:hint="eastAsia"/>
          <w:sz w:val="24"/>
        </w:rPr>
        <w:t>用户登录</w:t>
      </w:r>
    </w:p>
    <w:p w:rsidR="00B223AB" w:rsidRPr="00B223AB" w:rsidRDefault="00B223AB" w:rsidP="00B223AB">
      <w:r>
        <w:rPr>
          <w:rFonts w:hint="eastAsia"/>
        </w:rPr>
        <w:t>使用email为账号实现用户认证，并保持登录状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23D31" w:rsidRPr="00E71D5D" w:rsidTr="00C14320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23D31" w:rsidRDefault="00B23D31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E71D5D" w:rsidTr="00C14320">
        <w:tc>
          <w:tcPr>
            <w:tcW w:w="1413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登录</w:t>
            </w:r>
          </w:p>
        </w:tc>
        <w:tc>
          <w:tcPr>
            <w:tcW w:w="3685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使用email，密码登录</w:t>
            </w:r>
          </w:p>
        </w:tc>
        <w:tc>
          <w:tcPr>
            <w:tcW w:w="2835" w:type="dxa"/>
          </w:tcPr>
          <w:p w:rsidR="00BB3B66" w:rsidRPr="00BD4A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登录后保持登录状态</w:t>
            </w:r>
          </w:p>
          <w:p w:rsidR="009F692B" w:rsidRPr="00BD4A66" w:rsidRDefault="009F692B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允许多设备同时登陆一个账号</w:t>
            </w:r>
            <w:r w:rsidR="00BD4A66"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</w:t>
            </w:r>
          </w:p>
          <w:p w:rsidR="00BD4A66" w:rsidRPr="00BD4A66" w:rsidRDefault="00BD4A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同类设备后面的用户踢掉前面的用户</w:t>
            </w:r>
          </w:p>
        </w:tc>
      </w:tr>
      <w:tr w:rsidR="005F1548" w:rsidRPr="00E71D5D" w:rsidTr="00C14320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368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283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77C4F" w:rsidRPr="00E71D5D" w:rsidTr="00C14320">
        <w:tc>
          <w:tcPr>
            <w:tcW w:w="1413" w:type="dxa"/>
          </w:tcPr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第三方登录</w:t>
            </w:r>
          </w:p>
        </w:tc>
        <w:tc>
          <w:tcPr>
            <w:tcW w:w="3685" w:type="dxa"/>
          </w:tcPr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可以使用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Facebook</w:t>
            </w:r>
            <w:r w:rsidRPr="007362D7"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、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Google</w:t>
            </w:r>
            <w:r w:rsidRPr="007362D7"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、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LINE</w:t>
            </w: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等第三方登录。并自动填充用户信息中匹配的部分</w:t>
            </w:r>
          </w:p>
        </w:tc>
        <w:tc>
          <w:tcPr>
            <w:tcW w:w="2835" w:type="dxa"/>
          </w:tcPr>
          <w:p w:rsidR="00802A56" w:rsidRDefault="00BD4A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第三方登录就是全新账号登录</w:t>
            </w:r>
          </w:p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优先级</w:t>
            </w:r>
            <w:r w:rsidR="001C347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只支持fb</w:t>
            </w:r>
          </w:p>
        </w:tc>
      </w:tr>
      <w:tr w:rsidR="00DB426D" w:rsidRPr="00E71D5D" w:rsidTr="00C14320">
        <w:tc>
          <w:tcPr>
            <w:tcW w:w="1413" w:type="dxa"/>
          </w:tcPr>
          <w:p w:rsidR="00DB426D" w:rsidRDefault="00DB426D" w:rsidP="00927FA9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DB426D" w:rsidRDefault="00DB426D" w:rsidP="00927FA9">
            <w:pPr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</w:pPr>
          </w:p>
        </w:tc>
        <w:tc>
          <w:tcPr>
            <w:tcW w:w="2835" w:type="dxa"/>
          </w:tcPr>
          <w:p w:rsidR="00DB426D" w:rsidRDefault="00DB426D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B23D31" w:rsidRDefault="00B23D31" w:rsidP="00B23D31">
      <w:pPr>
        <w:pStyle w:val="2"/>
        <w:rPr>
          <w:sz w:val="24"/>
        </w:rPr>
      </w:pPr>
      <w:r>
        <w:rPr>
          <w:rFonts w:hint="eastAsia"/>
          <w:sz w:val="24"/>
        </w:rPr>
        <w:lastRenderedPageBreak/>
        <w:t>2.</w:t>
      </w:r>
      <w:r w:rsidR="005F1548">
        <w:rPr>
          <w:sz w:val="24"/>
        </w:rPr>
        <w:t>3</w:t>
      </w:r>
      <w:r w:rsidR="005A79E9">
        <w:rPr>
          <w:rFonts w:hint="eastAsia"/>
          <w:sz w:val="24"/>
        </w:rPr>
        <w:t>用户信息</w:t>
      </w:r>
    </w:p>
    <w:p w:rsidR="00B223AB" w:rsidRPr="00B223AB" w:rsidRDefault="00B223AB" w:rsidP="00B223AB">
      <w:r>
        <w:rPr>
          <w:rFonts w:hint="eastAsia"/>
        </w:rPr>
        <w:t>显示和修改用户信息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23D31" w:rsidRPr="00E71D5D" w:rsidTr="00C14320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23D31" w:rsidRDefault="00B23D31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5F1548" w:rsidTr="00C14320">
        <w:tc>
          <w:tcPr>
            <w:tcW w:w="1413" w:type="dxa"/>
          </w:tcPr>
          <w:p w:rsidR="00B23D31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  <w:r w:rsidR="00B23D31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信息</w:t>
            </w:r>
          </w:p>
        </w:tc>
        <w:tc>
          <w:tcPr>
            <w:tcW w:w="3685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  <w:r w:rsidR="009135A5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信息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如没有填写则默认显示</w:t>
            </w:r>
          </w:p>
        </w:tc>
        <w:tc>
          <w:tcPr>
            <w:tcW w:w="2835" w:type="dxa"/>
          </w:tcPr>
          <w:p w:rsidR="005F1548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23D31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720F02" w:rsidRPr="005F1548" w:rsidTr="00C14320">
        <w:tc>
          <w:tcPr>
            <w:tcW w:w="1413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初始化用户信息</w:t>
            </w:r>
          </w:p>
        </w:tc>
        <w:tc>
          <w:tcPr>
            <w:tcW w:w="3685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果第三方登录时</w:t>
            </w: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自动填充用户信息中匹配的部分</w:t>
            </w:r>
          </w:p>
        </w:tc>
        <w:tc>
          <w:tcPr>
            <w:tcW w:w="2835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5F1548" w:rsidTr="00C14320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</w:t>
            </w:r>
          </w:p>
        </w:tc>
        <w:tc>
          <w:tcPr>
            <w:tcW w:w="368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，可上传头像</w:t>
            </w:r>
          </w:p>
        </w:tc>
        <w:tc>
          <w:tcPr>
            <w:tcW w:w="2835" w:type="dxa"/>
          </w:tcPr>
          <w:p w:rsidR="005F1548" w:rsidRDefault="005F1548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5F1548" w:rsidRDefault="005F1548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5A79E9" w:rsidRPr="005F1548" w:rsidTr="00C14320">
        <w:tc>
          <w:tcPr>
            <w:tcW w:w="1413" w:type="dxa"/>
          </w:tcPr>
          <w:p w:rsidR="005A79E9" w:rsidRDefault="005A79E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修改密码</w:t>
            </w:r>
          </w:p>
        </w:tc>
        <w:tc>
          <w:tcPr>
            <w:tcW w:w="3685" w:type="dxa"/>
          </w:tcPr>
          <w:p w:rsidR="005A79E9" w:rsidRDefault="005A79E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登录的情况下，输入老密码，新密码，更新密码</w:t>
            </w:r>
          </w:p>
        </w:tc>
        <w:tc>
          <w:tcPr>
            <w:tcW w:w="2835" w:type="dxa"/>
          </w:tcPr>
          <w:p w:rsidR="005A79E9" w:rsidRDefault="005A79E9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已登录的情况下</w:t>
            </w:r>
          </w:p>
        </w:tc>
      </w:tr>
    </w:tbl>
    <w:p w:rsidR="00BD4A66" w:rsidRDefault="00BD4A66" w:rsidP="00BD4A66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4</w:t>
      </w:r>
      <w:r w:rsidR="001F6D79">
        <w:rPr>
          <w:rFonts w:hint="eastAsia"/>
          <w:sz w:val="24"/>
        </w:rPr>
        <w:t>后台</w:t>
      </w:r>
      <w:r>
        <w:rPr>
          <w:rFonts w:hint="eastAsia"/>
          <w:sz w:val="24"/>
        </w:rPr>
        <w:t>用户管理</w:t>
      </w:r>
    </w:p>
    <w:p w:rsidR="00BD4A66" w:rsidRPr="00B223AB" w:rsidRDefault="00BD4A66" w:rsidP="00BD4A66">
      <w:r>
        <w:rPr>
          <w:rFonts w:hint="eastAsia"/>
        </w:rPr>
        <w:t>后台管理和查询用户信息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D4A66" w:rsidRPr="00E71D5D" w:rsidTr="00AC5A64">
        <w:tc>
          <w:tcPr>
            <w:tcW w:w="1413" w:type="dxa"/>
            <w:shd w:val="clear" w:color="auto" w:fill="D9D9D9" w:themeFill="background1" w:themeFillShade="D9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D4A66" w:rsidRDefault="00BD4A66" w:rsidP="00AC5A64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信息</w:t>
            </w:r>
          </w:p>
        </w:tc>
        <w:tc>
          <w:tcPr>
            <w:tcW w:w="3685" w:type="dxa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信息，如没有填写则默认显示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1F6D79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列表</w:t>
            </w:r>
          </w:p>
        </w:tc>
        <w:tc>
          <w:tcPr>
            <w:tcW w:w="3685" w:type="dxa"/>
          </w:tcPr>
          <w:p w:rsidR="00BD4A66" w:rsidRDefault="001F6D79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</w:t>
            </w:r>
            <w:r w:rsidR="0082117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和一些基础信息，显示可操作的按钮（封停，解封，停用，编辑，查看）</w:t>
            </w:r>
          </w:p>
        </w:tc>
        <w:tc>
          <w:tcPr>
            <w:tcW w:w="2835" w:type="dxa"/>
          </w:tcPr>
          <w:p w:rsidR="00BD4A66" w:rsidRPr="0082117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</w:t>
            </w:r>
          </w:p>
        </w:tc>
        <w:tc>
          <w:tcPr>
            <w:tcW w:w="3685" w:type="dxa"/>
          </w:tcPr>
          <w:p w:rsidR="00BD4A66" w:rsidRDefault="0082117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后台管理权限，</w:t>
            </w:r>
            <w:r w:rsid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，可上传头像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修改密码</w:t>
            </w:r>
          </w:p>
        </w:tc>
        <w:tc>
          <w:tcPr>
            <w:tcW w:w="3685" w:type="dxa"/>
          </w:tcPr>
          <w:p w:rsidR="00BD4A66" w:rsidRDefault="0082117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后台管理权限，修改用户密码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BD4A66" w:rsidRPr="00BD4A66" w:rsidRDefault="00BD4A66" w:rsidP="00BD4A66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5</w:t>
      </w:r>
      <w:r>
        <w:rPr>
          <w:rFonts w:hint="eastAsia"/>
          <w:sz w:val="24"/>
        </w:rPr>
        <w:t>忘记密码</w:t>
      </w:r>
    </w:p>
    <w:p w:rsidR="00B223AB" w:rsidRPr="00B223AB" w:rsidRDefault="00B223AB" w:rsidP="00B223AB">
      <w:r>
        <w:rPr>
          <w:rFonts w:hint="eastAsia"/>
        </w:rPr>
        <w:t>在用户使用email登录忘记密码时，设置密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969"/>
        <w:gridCol w:w="2551"/>
      </w:tblGrid>
      <w:tr w:rsidR="005F1548" w:rsidRPr="00E71D5D" w:rsidTr="00927FA9">
        <w:tc>
          <w:tcPr>
            <w:tcW w:w="1413" w:type="dxa"/>
            <w:shd w:val="clear" w:color="auto" w:fill="D9D9D9" w:themeFill="background1" w:themeFillShade="D9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5F1548" w:rsidRDefault="005F1548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5F1548" w:rsidRPr="00E71D5D" w:rsidTr="00927FA9">
        <w:tc>
          <w:tcPr>
            <w:tcW w:w="1413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验证码</w:t>
            </w:r>
          </w:p>
        </w:tc>
        <w:tc>
          <w:tcPr>
            <w:tcW w:w="3969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email，发送验证码到用户填写的账号email</w:t>
            </w: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</w:t>
            </w:r>
          </w:p>
        </w:tc>
        <w:tc>
          <w:tcPr>
            <w:tcW w:w="3969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，正确进入下一步</w:t>
            </w: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重置密码</w:t>
            </w:r>
          </w:p>
        </w:tc>
        <w:tc>
          <w:tcPr>
            <w:tcW w:w="3969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密码重置原始密码</w:t>
            </w:r>
          </w:p>
        </w:tc>
        <w:tc>
          <w:tcPr>
            <w:tcW w:w="2551" w:type="dxa"/>
          </w:tcPr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需要重新登录</w:t>
            </w: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3969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5F1548" w:rsidRDefault="005F1548" w:rsidP="005F1548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6</w:t>
      </w:r>
      <w:r w:rsidR="005A79E9">
        <w:rPr>
          <w:rFonts w:hint="eastAsia"/>
          <w:sz w:val="24"/>
        </w:rPr>
        <w:t>发布服务</w:t>
      </w:r>
      <w:r>
        <w:rPr>
          <w:rFonts w:hint="eastAsia"/>
          <w:sz w:val="24"/>
        </w:rPr>
        <w:t>功能</w:t>
      </w:r>
    </w:p>
    <w:p w:rsidR="00B223AB" w:rsidRPr="00B223AB" w:rsidRDefault="00B223AB" w:rsidP="00B223AB">
      <w:r>
        <w:rPr>
          <w:rFonts w:hint="eastAsia"/>
        </w:rPr>
        <w:t>发布服务，能给别人查询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9F4B41" w:rsidRPr="00E71D5D" w:rsidTr="009F4B41">
        <w:tc>
          <w:tcPr>
            <w:tcW w:w="1129" w:type="dxa"/>
            <w:shd w:val="clear" w:color="auto" w:fill="D9D9D9" w:themeFill="background1" w:themeFillShade="D9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9F4B41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布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当前个人或组织所能提供的服务信息，信息包括服务名，图片，</w:t>
            </w:r>
            <w:r w:rsidR="00ED2FCE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价格，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单位</w:t>
            </w:r>
            <w:r w:rsidR="00ED2FCE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次，个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支付类型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（线上，线下），服务类型（5中），地址，相册（多张图片），详情描述，有效期</w:t>
            </w:r>
          </w:p>
        </w:tc>
        <w:tc>
          <w:tcPr>
            <w:tcW w:w="2551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地址从用户自己的地址列表中选择，相册为多张图片，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效期默认90天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审核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默认自动审核</w:t>
            </w:r>
          </w:p>
        </w:tc>
        <w:tc>
          <w:tcPr>
            <w:tcW w:w="2551" w:type="dxa"/>
          </w:tcPr>
          <w:p w:rsidR="00BB3B66" w:rsidRPr="009F4B41" w:rsidRDefault="00266483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标题+内容）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关键词+举报？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内容</w:t>
            </w:r>
            <w:r w:rsidR="00314599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果耗时较长先搁置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图展示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服务安地理位置以气泡的形式显示在地图上</w:t>
            </w:r>
          </w:p>
        </w:tc>
        <w:tc>
          <w:tcPr>
            <w:tcW w:w="2551" w:type="dxa"/>
          </w:tcPr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1C3476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当比例尺小时合并气泡显示区域总数（例如1000+、500+等）。放大地图逐渐分裂。最终显示具体气泡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展示</w:t>
            </w:r>
          </w:p>
        </w:tc>
        <w:tc>
          <w:tcPr>
            <w:tcW w:w="4253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服务按照列表展示，</w:t>
            </w:r>
            <w:r w:rsidR="00E17F49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能按分类，距离筛选，按时间距离，销量排序</w:t>
            </w:r>
          </w:p>
        </w:tc>
        <w:tc>
          <w:tcPr>
            <w:tcW w:w="2551" w:type="dxa"/>
          </w:tcPr>
          <w:p w:rsidR="009F4B41" w:rsidRPr="009F4B41" w:rsidRDefault="009F4B41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254171" w:rsidRPr="00E71D5D" w:rsidTr="009F4B41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详情展示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展示添加信息，成交次数</w:t>
            </w:r>
            <w:r w:rsidR="00BB3B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、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、评星、联系方式、相册</w:t>
            </w:r>
          </w:p>
        </w:tc>
        <w:tc>
          <w:tcPr>
            <w:tcW w:w="2551" w:type="dxa"/>
          </w:tcPr>
          <w:p w:rsidR="00254171" w:rsidRPr="009F4B41" w:rsidRDefault="00254171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9F4B41" w:rsidRPr="00E71D5D" w:rsidTr="009F4B41">
        <w:tc>
          <w:tcPr>
            <w:tcW w:w="1129" w:type="dxa"/>
          </w:tcPr>
          <w:p w:rsidR="009F4B41" w:rsidRDefault="00E17F4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搜索</w:t>
            </w:r>
          </w:p>
        </w:tc>
        <w:tc>
          <w:tcPr>
            <w:tcW w:w="4253" w:type="dxa"/>
          </w:tcPr>
          <w:p w:rsidR="009F4B41" w:rsidRDefault="00E17F4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按关键词搜索</w:t>
            </w:r>
          </w:p>
        </w:tc>
        <w:tc>
          <w:tcPr>
            <w:tcW w:w="2551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D7634" w:rsidRPr="00E71D5D" w:rsidTr="009F4B41">
        <w:tc>
          <w:tcPr>
            <w:tcW w:w="1129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</w:t>
            </w:r>
          </w:p>
        </w:tc>
        <w:tc>
          <w:tcPr>
            <w:tcW w:w="4253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服务，但是已下单的订单还能显示信息和执行</w:t>
            </w:r>
          </w:p>
          <w:p w:rsidR="00D743E0" w:rsidRDefault="00D743E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=不再接受新订单</w:t>
            </w:r>
          </w:p>
        </w:tc>
        <w:tc>
          <w:tcPr>
            <w:tcW w:w="2551" w:type="dxa"/>
          </w:tcPr>
          <w:p w:rsidR="008D7634" w:rsidRDefault="008D76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F61458" w:rsidRPr="00E71D5D" w:rsidTr="009F4B41">
        <w:tc>
          <w:tcPr>
            <w:tcW w:w="1129" w:type="dxa"/>
          </w:tcPr>
          <w:p w:rsidR="00F61458" w:rsidRDefault="00F61458" w:rsidP="00F6145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服务管理</w:t>
            </w:r>
          </w:p>
        </w:tc>
        <w:tc>
          <w:tcPr>
            <w:tcW w:w="4253" w:type="dxa"/>
          </w:tcPr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服务，筛选-用户账号，时间</w:t>
            </w:r>
          </w:p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服务详情</w:t>
            </w:r>
          </w:p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服务状态</w:t>
            </w:r>
          </w:p>
          <w:p w:rsidR="00F61458" w:rsidRPr="00C13455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服务</w:t>
            </w:r>
          </w:p>
        </w:tc>
        <w:tc>
          <w:tcPr>
            <w:tcW w:w="2551" w:type="dxa"/>
          </w:tcPr>
          <w:p w:rsidR="00F61458" w:rsidRDefault="00F61458" w:rsidP="00F61458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ED2FCE" w:rsidRDefault="00ED2FCE" w:rsidP="00ED2FCE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7</w:t>
      </w:r>
      <w:r>
        <w:rPr>
          <w:rFonts w:hint="eastAsia"/>
          <w:sz w:val="24"/>
        </w:rPr>
        <w:t>发布求助功能</w:t>
      </w:r>
    </w:p>
    <w:p w:rsidR="00B223AB" w:rsidRPr="00B223AB" w:rsidRDefault="00B223AB" w:rsidP="00B223AB">
      <w:r>
        <w:rPr>
          <w:rFonts w:hint="eastAsia"/>
        </w:rPr>
        <w:t>发布求助，能给别人查询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ED2FCE" w:rsidRPr="00E71D5D" w:rsidTr="00927FA9">
        <w:tc>
          <w:tcPr>
            <w:tcW w:w="1129" w:type="dxa"/>
            <w:shd w:val="clear" w:color="auto" w:fill="D9D9D9" w:themeFill="background1" w:themeFillShade="D9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ED2FCE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布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当前个人或组织所能提供的求助信息，信息包括求助名程，图片，价格，单位（次，个），支付类型（线上，线下），服务类型（5中），地址，相册（多张图片），详情描述，有效期</w:t>
            </w:r>
          </w:p>
        </w:tc>
        <w:tc>
          <w:tcPr>
            <w:tcW w:w="2551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址从用户自己的地址列表中选择，相册为多张图片，有效期默认90天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默认自动审核</w:t>
            </w:r>
          </w:p>
        </w:tc>
        <w:tc>
          <w:tcPr>
            <w:tcW w:w="2551" w:type="dxa"/>
          </w:tcPr>
          <w:p w:rsidR="00ED2FCE" w:rsidRPr="009F4B41" w:rsidRDefault="001C347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标题+内容）关键词+举报？内容审核如果耗时较长先搁置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图展示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求助安地理位置以气泡的形式显示在地图上</w:t>
            </w:r>
          </w:p>
        </w:tc>
        <w:tc>
          <w:tcPr>
            <w:tcW w:w="2551" w:type="dxa"/>
          </w:tcPr>
          <w:p w:rsidR="00BB3B66" w:rsidRPr="001C347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1C3476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当比例尺小时合并气泡显示区域总数（例如1000+、500+等）。放大地图逐渐分裂。最终显示具体气泡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展示</w:t>
            </w:r>
          </w:p>
        </w:tc>
        <w:tc>
          <w:tcPr>
            <w:tcW w:w="4253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驱逐按照列表展示，能按分类，距离筛选，按时间距离</w:t>
            </w:r>
          </w:p>
        </w:tc>
        <w:tc>
          <w:tcPr>
            <w:tcW w:w="2551" w:type="dxa"/>
          </w:tcPr>
          <w:p w:rsidR="00ED2FCE" w:rsidRPr="009F4B41" w:rsidRDefault="00ED2FCE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销量排序 求助是否可以多次？</w:t>
            </w:r>
          </w:p>
        </w:tc>
      </w:tr>
      <w:tr w:rsidR="00254171" w:rsidRPr="00E71D5D" w:rsidTr="00927FA9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详情展示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展示添加信息，成交次数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、评星、联系方式、相册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ED2FCE" w:rsidRPr="00E71D5D" w:rsidTr="00927FA9">
        <w:tc>
          <w:tcPr>
            <w:tcW w:w="1129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搜索</w:t>
            </w:r>
          </w:p>
        </w:tc>
        <w:tc>
          <w:tcPr>
            <w:tcW w:w="4253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按关键词搜索</w:t>
            </w:r>
          </w:p>
        </w:tc>
        <w:tc>
          <w:tcPr>
            <w:tcW w:w="2551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D7634" w:rsidRPr="00E71D5D" w:rsidTr="00927FA9">
        <w:tc>
          <w:tcPr>
            <w:tcW w:w="1129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</w:t>
            </w:r>
          </w:p>
        </w:tc>
        <w:tc>
          <w:tcPr>
            <w:tcW w:w="4253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服务，但是已下单的订单还能显示信息和执行</w:t>
            </w:r>
          </w:p>
          <w:p w:rsidR="00D743E0" w:rsidRDefault="00D743E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=不再接受新订单</w:t>
            </w:r>
          </w:p>
        </w:tc>
        <w:tc>
          <w:tcPr>
            <w:tcW w:w="2551" w:type="dxa"/>
          </w:tcPr>
          <w:p w:rsidR="008D7634" w:rsidRDefault="008D76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3455" w:rsidRPr="00E71D5D" w:rsidTr="00927FA9">
        <w:tc>
          <w:tcPr>
            <w:tcW w:w="1129" w:type="dxa"/>
          </w:tcPr>
          <w:p w:rsidR="00C13455" w:rsidRDefault="00C13455" w:rsidP="00C13455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求助管理</w:t>
            </w:r>
          </w:p>
        </w:tc>
        <w:tc>
          <w:tcPr>
            <w:tcW w:w="4253" w:type="dxa"/>
          </w:tcPr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求助</w:t>
            </w: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，筛选-用户账号，时间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求助详情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求助状态</w:t>
            </w:r>
          </w:p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lastRenderedPageBreak/>
              <w:t>删除求助</w:t>
            </w:r>
          </w:p>
        </w:tc>
        <w:tc>
          <w:tcPr>
            <w:tcW w:w="2551" w:type="dxa"/>
          </w:tcPr>
          <w:p w:rsidR="00C13455" w:rsidRDefault="00C13455" w:rsidP="00C13455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5A79E9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8</w:t>
      </w:r>
      <w:r w:rsidR="00254171">
        <w:rPr>
          <w:rFonts w:hint="eastAsia"/>
          <w:sz w:val="24"/>
        </w:rPr>
        <w:t>预约申请功能</w:t>
      </w:r>
      <w:r w:rsidR="00ED2FCE">
        <w:rPr>
          <w:rFonts w:hint="eastAsia"/>
          <w:sz w:val="24"/>
        </w:rPr>
        <w:t xml:space="preserve"> </w:t>
      </w:r>
    </w:p>
    <w:p w:rsidR="00B223AB" w:rsidRPr="00B223AB" w:rsidRDefault="00B223AB" w:rsidP="00B223AB">
      <w:r>
        <w:rPr>
          <w:rFonts w:hint="eastAsia"/>
        </w:rPr>
        <w:t>下单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254171" w:rsidRPr="00E71D5D" w:rsidTr="00254171">
        <w:tc>
          <w:tcPr>
            <w:tcW w:w="1129" w:type="dxa"/>
            <w:shd w:val="clear" w:color="auto" w:fill="D9D9D9" w:themeFill="background1" w:themeFillShade="D9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254171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预约申请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服务详情页面，求助详情页面申请，填写相应信息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具体什么信息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申请确认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提交申请后，由发布方确认，然后可以进行支付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由发布方确认，即如果服务由服务方确认，求助由求助方确认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可支付状态检查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双方确认完毕后，开启支付功能，在规定的时间内，可以多次发起支付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暂定是1周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方更新状态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当订单支付以后，服务方可以设置订单现在的状态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状态不逆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处理违规订单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2551" w:type="dxa"/>
          </w:tcPr>
          <w:p w:rsidR="00254171" w:rsidRPr="00927FA9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254171">
              <w:rPr>
                <w:rFonts w:ascii="微软雅黑" w:eastAsia="微软雅黑" w:hAnsi="微软雅黑" w:hint="eastAsia"/>
                <w:color w:val="FF0000"/>
                <w:kern w:val="0"/>
                <w:sz w:val="18"/>
                <w:szCs w:val="18"/>
              </w:rPr>
              <w:t>暂时只想到，只能通过支付渠道退款</w:t>
            </w:r>
          </w:p>
        </w:tc>
      </w:tr>
      <w:tr w:rsidR="00721D34" w:rsidRPr="00E71D5D" w:rsidTr="00254171">
        <w:tc>
          <w:tcPr>
            <w:tcW w:w="1129" w:type="dxa"/>
          </w:tcPr>
          <w:p w:rsidR="00721D34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列表显示</w:t>
            </w:r>
          </w:p>
        </w:tc>
        <w:tc>
          <w:tcPr>
            <w:tcW w:w="4253" w:type="dxa"/>
          </w:tcPr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或者求助{商品id、图片}</w:t>
            </w:r>
          </w:p>
          <w:p w:rsidR="00721D34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状态、单价、数量、差价、总价}</w:t>
            </w:r>
          </w:p>
        </w:tc>
        <w:tc>
          <w:tcPr>
            <w:tcW w:w="2551" w:type="dxa"/>
          </w:tcPr>
          <w:p w:rsidR="00D8002D" w:rsidRPr="00254171" w:rsidRDefault="00D8002D" w:rsidP="006040D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721D34" w:rsidRPr="00E71D5D" w:rsidTr="00254171">
        <w:tc>
          <w:tcPr>
            <w:tcW w:w="1129" w:type="dxa"/>
          </w:tcPr>
          <w:p w:rsidR="00721D34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详情查看</w:t>
            </w:r>
          </w:p>
        </w:tc>
        <w:tc>
          <w:tcPr>
            <w:tcW w:w="4253" w:type="dxa"/>
          </w:tcPr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或者求助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id、图片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}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、</w:t>
            </w:r>
          </w:p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状态、拒绝订单、服务名称、数量、补差价、总价、订单编号、下单地址、下单时间、备注}</w:t>
            </w:r>
          </w:p>
          <w:p w:rsidR="00721D34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对象、服务对象头像、查看服务对象主页}</w:t>
            </w:r>
          </w:p>
        </w:tc>
        <w:tc>
          <w:tcPr>
            <w:tcW w:w="2551" w:type="dxa"/>
          </w:tcPr>
          <w:p w:rsidR="00721D34" w:rsidRDefault="00721D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D8002D" w:rsidRPr="00254171" w:rsidRDefault="00D8002D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C13455" w:rsidRPr="00E71D5D" w:rsidTr="00254171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订单管理</w:t>
            </w:r>
          </w:p>
        </w:tc>
        <w:tc>
          <w:tcPr>
            <w:tcW w:w="4253" w:type="dxa"/>
          </w:tcPr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订单，筛选-用户账号，时间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订单详情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订单状态</w:t>
            </w:r>
          </w:p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订单</w:t>
            </w:r>
          </w:p>
        </w:tc>
        <w:tc>
          <w:tcPr>
            <w:tcW w:w="2551" w:type="dxa"/>
          </w:tcPr>
          <w:p w:rsidR="00C13455" w:rsidRDefault="00C13455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D8002D" w:rsidRDefault="00D8002D" w:rsidP="005A79E9">
      <w:pPr>
        <w:pStyle w:val="2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10F2F30C" wp14:editId="5362D85E">
            <wp:extent cx="1947562" cy="3464064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94911519324267_.pi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1879" cy="36717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>
            <wp:extent cx="1857860" cy="330451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D1E64634B4D1-2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528" cy="331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781E6FE3" wp14:editId="42B74383">
            <wp:extent cx="1796174" cy="3194795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D1E64634B4D1-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966" cy="321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79E9" w:rsidRPr="00706EAC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9</w:t>
      </w:r>
      <w:r>
        <w:rPr>
          <w:rFonts w:hint="eastAsia"/>
          <w:sz w:val="24"/>
        </w:rPr>
        <w:t>评论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C14320" w:rsidRPr="00E71D5D" w:rsidTr="00C14320">
        <w:tc>
          <w:tcPr>
            <w:tcW w:w="1129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C14320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C14320" w:rsidRPr="00524C78" w:rsidTr="00C14320">
        <w:tc>
          <w:tcPr>
            <w:tcW w:w="1129" w:type="dxa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增加评论</w:t>
            </w:r>
          </w:p>
        </w:tc>
        <w:tc>
          <w:tcPr>
            <w:tcW w:w="4253" w:type="dxa"/>
          </w:tcPr>
          <w:p w:rsidR="00C14320" w:rsidRDefault="001C3476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流程结束后对服务和求助</w:t>
            </w:r>
            <w:r w:rsidR="00C14320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进行评价</w:t>
            </w:r>
          </w:p>
          <w:p w:rsidR="00916271" w:rsidRPr="00E71D5D" w:rsidRDefault="00B60D82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增加文字评价，评星，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只要求评星。</w:t>
            </w:r>
          </w:p>
        </w:tc>
        <w:tc>
          <w:tcPr>
            <w:tcW w:w="2551" w:type="dxa"/>
          </w:tcPr>
          <w:p w:rsidR="00C14320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C14320" w:rsidRPr="00B60D82" w:rsidRDefault="00B60D8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60D8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暂时只能显示评星</w:t>
            </w:r>
          </w:p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4320" w:rsidRPr="00E71D5D" w:rsidTr="00C14320">
        <w:tc>
          <w:tcPr>
            <w:tcW w:w="1129" w:type="dxa"/>
          </w:tcPr>
          <w:p w:rsidR="00C14320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论展示</w:t>
            </w:r>
          </w:p>
        </w:tc>
        <w:tc>
          <w:tcPr>
            <w:tcW w:w="4253" w:type="dxa"/>
          </w:tcPr>
          <w:p w:rsidR="00C14320" w:rsidRDefault="00714BF2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服务的详情里展示</w:t>
            </w:r>
            <w:r w:rsidR="00C14320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列表</w:t>
            </w:r>
          </w:p>
          <w:p w:rsidR="00714BF2" w:rsidRPr="00714BF2" w:rsidRDefault="00714BF2" w:rsidP="00714BF2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14BF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评论展示在服务详情内</w:t>
            </w:r>
          </w:p>
          <w:p w:rsidR="00714BF2" w:rsidRPr="00714BF2" w:rsidRDefault="00714BF2" w:rsidP="00714BF2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14BF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评论展示在</w:t>
            </w:r>
          </w:p>
          <w:p w:rsidR="00714BF2" w:rsidRDefault="00714BF2" w:rsidP="00714BF2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我的（个人页面）展示。右侧展示平均分。左侧展示好评率（3星以上评价获得次数）</w:t>
            </w:r>
            <w:r w:rsidR="001C6664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下图</w:t>
            </w:r>
          </w:p>
        </w:tc>
        <w:tc>
          <w:tcPr>
            <w:tcW w:w="2551" w:type="dxa"/>
          </w:tcPr>
          <w:p w:rsidR="00C14320" w:rsidRDefault="00C14320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4320" w:rsidRPr="00E71D5D" w:rsidTr="00C14320">
        <w:tc>
          <w:tcPr>
            <w:tcW w:w="1129" w:type="dxa"/>
          </w:tcPr>
          <w:p w:rsidR="00C14320" w:rsidRPr="00F16EC9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</w:p>
        </w:tc>
        <w:tc>
          <w:tcPr>
            <w:tcW w:w="4253" w:type="dxa"/>
          </w:tcPr>
          <w:p w:rsidR="00C14320" w:rsidRPr="00F16EC9" w:rsidRDefault="00C14320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恶意评论</w:t>
            </w:r>
          </w:p>
        </w:tc>
        <w:tc>
          <w:tcPr>
            <w:tcW w:w="2551" w:type="dxa"/>
          </w:tcPr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商品，审核通过重新上架）or封停（帐户第一次一小时，第二次一填，第三次一周</w:t>
            </w:r>
          </w:p>
        </w:tc>
      </w:tr>
      <w:tr w:rsidR="00C13455" w:rsidRPr="00E71D5D" w:rsidTr="00C14320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评论删除</w:t>
            </w:r>
          </w:p>
          <w:p w:rsidR="00C13455" w:rsidRPr="00F16EC9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4253" w:type="dxa"/>
          </w:tcPr>
          <w:p w:rsidR="00C13455" w:rsidRPr="00F16EC9" w:rsidRDefault="00C13455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用户删除自己的评论</w:t>
            </w:r>
          </w:p>
        </w:tc>
        <w:tc>
          <w:tcPr>
            <w:tcW w:w="2551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C13455">
              <w:rPr>
                <w:rFonts w:ascii="微软雅黑" w:eastAsia="微软雅黑" w:hAnsi="微软雅黑" w:hint="eastAsia"/>
                <w:color w:val="FF0000"/>
                <w:kern w:val="0"/>
                <w:sz w:val="18"/>
                <w:szCs w:val="18"/>
              </w:rPr>
              <w:t>请确认</w:t>
            </w:r>
          </w:p>
        </w:tc>
      </w:tr>
      <w:tr w:rsidR="00C13455" w:rsidRPr="00E71D5D" w:rsidTr="00C14320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评论后台管理</w:t>
            </w:r>
          </w:p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4253" w:type="dxa"/>
          </w:tcPr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后台列表显示，筛选-用户账号，时间</w:t>
            </w:r>
          </w:p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用户评论</w:t>
            </w:r>
          </w:p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评论</w:t>
            </w:r>
          </w:p>
        </w:tc>
        <w:tc>
          <w:tcPr>
            <w:tcW w:w="2551" w:type="dxa"/>
          </w:tcPr>
          <w:p w:rsidR="00C13455" w:rsidRPr="00C13455" w:rsidRDefault="00C13455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524C78" w:rsidRPr="00524C78" w:rsidRDefault="00524C78" w:rsidP="00524C78">
      <w:r>
        <w:rPr>
          <w:rFonts w:hint="eastAsia"/>
          <w:noProof/>
        </w:rPr>
        <w:drawing>
          <wp:inline distT="0" distB="0" distL="0" distR="0">
            <wp:extent cx="2804160" cy="1167897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lpm_个人中心-登录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459"/>
                    <a:stretch/>
                  </pic:blipFill>
                  <pic:spPr bwMode="auto">
                    <a:xfrm>
                      <a:off x="0" y="0"/>
                      <a:ext cx="2807775" cy="1169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79E9" w:rsidRPr="00706EAC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lastRenderedPageBreak/>
        <w:t>2.</w:t>
      </w:r>
      <w:r w:rsidR="0078735C">
        <w:rPr>
          <w:sz w:val="24"/>
        </w:rPr>
        <w:t>10</w:t>
      </w:r>
      <w:r>
        <w:rPr>
          <w:rFonts w:hint="eastAsia"/>
          <w:sz w:val="24"/>
        </w:rPr>
        <w:t>举报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C14320" w:rsidRPr="00E71D5D" w:rsidTr="00C14320">
        <w:tc>
          <w:tcPr>
            <w:tcW w:w="1129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C14320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="00721D34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</w:t>
            </w:r>
          </w:p>
        </w:tc>
        <w:tc>
          <w:tcPr>
            <w:tcW w:w="4253" w:type="dxa"/>
          </w:tcPr>
          <w:p w:rsidR="00C14320" w:rsidRPr="00E71D5D" w:rsidRDefault="00721D34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服务</w:t>
            </w:r>
            <w:r w:rsidR="00786CF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选择原因</w:t>
            </w:r>
          </w:p>
        </w:tc>
        <w:tc>
          <w:tcPr>
            <w:tcW w:w="2551" w:type="dxa"/>
          </w:tcPr>
          <w:p w:rsidR="00C14320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审核通过重新上架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求助</w:t>
            </w:r>
          </w:p>
        </w:tc>
        <w:tc>
          <w:tcPr>
            <w:tcW w:w="4253" w:type="dxa"/>
          </w:tcPr>
          <w:p w:rsidR="00C14320" w:rsidRPr="00E71D5D" w:rsidRDefault="00786CF6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发布，选择原因</w:t>
            </w:r>
          </w:p>
        </w:tc>
        <w:tc>
          <w:tcPr>
            <w:tcW w:w="2551" w:type="dxa"/>
          </w:tcPr>
          <w:p w:rsidR="00C14320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审核通过重新上架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评论</w:t>
            </w:r>
          </w:p>
        </w:tc>
        <w:tc>
          <w:tcPr>
            <w:tcW w:w="4253" w:type="dxa"/>
          </w:tcPr>
          <w:p w:rsidR="00C14320" w:rsidRPr="00E71D5D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评论，选择原因</w:t>
            </w:r>
          </w:p>
        </w:tc>
        <w:tc>
          <w:tcPr>
            <w:tcW w:w="2551" w:type="dxa"/>
          </w:tcPr>
          <w:p w:rsidR="00C14320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删除评论 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1C39AF" w:rsidRPr="00E71D5D" w:rsidTr="00C14320">
        <w:tc>
          <w:tcPr>
            <w:tcW w:w="1129" w:type="dxa"/>
          </w:tcPr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管理</w:t>
            </w:r>
          </w:p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4253" w:type="dxa"/>
          </w:tcPr>
          <w:p w:rsidR="001C39AF" w:rsidRPr="00BA5FAD" w:rsidRDefault="001C39AF" w:rsidP="003F6865">
            <w:pPr>
              <w:pStyle w:val="af"/>
              <w:numPr>
                <w:ilvl w:val="0"/>
                <w:numId w:val="24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举报</w:t>
            </w:r>
            <w:r w:rsidR="003F6865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 xml:space="preserve"> 能按状态筛选</w:t>
            </w:r>
          </w:p>
          <w:p w:rsidR="003F6865" w:rsidRPr="003F6865" w:rsidRDefault="003F6865" w:rsidP="003F6865">
            <w:pPr>
              <w:pStyle w:val="af"/>
              <w:numPr>
                <w:ilvl w:val="0"/>
                <w:numId w:val="24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选择需要处理的操作，修改处理状态</w:t>
            </w:r>
          </w:p>
        </w:tc>
        <w:tc>
          <w:tcPr>
            <w:tcW w:w="2551" w:type="dxa"/>
          </w:tcPr>
          <w:p w:rsidR="001C39AF" w:rsidRPr="007362D7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21D34" w:rsidRDefault="00721D34" w:rsidP="00721D34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>1</w:t>
      </w:r>
      <w:r w:rsidR="0078735C">
        <w:rPr>
          <w:sz w:val="24"/>
        </w:rPr>
        <w:t xml:space="preserve">1 </w:t>
      </w:r>
      <w:r>
        <w:rPr>
          <w:rFonts w:hint="eastAsia"/>
          <w:sz w:val="24"/>
        </w:rPr>
        <w:t>IM聊天功能</w:t>
      </w:r>
    </w:p>
    <w:p w:rsidR="00721D34" w:rsidRPr="00721D34" w:rsidRDefault="00721D34" w:rsidP="00721D34">
      <w:r>
        <w:rPr>
          <w:rFonts w:ascii="微软雅黑" w:eastAsia="微软雅黑" w:hAnsi="微软雅黑" w:hint="eastAsia"/>
          <w:kern w:val="0"/>
          <w:sz w:val="18"/>
          <w:szCs w:val="21"/>
        </w:rPr>
        <w:t>买家和卖家可以通过app内置im系统进行商品咨询等及时沟通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721D34" w:rsidRPr="00E71D5D" w:rsidTr="00AC5A64">
        <w:tc>
          <w:tcPr>
            <w:tcW w:w="1129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721D34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聊天页面显示</w:t>
            </w:r>
          </w:p>
        </w:tc>
        <w:tc>
          <w:tcPr>
            <w:tcW w:w="4253" w:type="dxa"/>
          </w:tcPr>
          <w:p w:rsidR="00721D34" w:rsidRDefault="00BA5FAD" w:rsidP="00AC5A64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</w:p>
          <w:p w:rsidR="00BA5FAD" w:rsidRPr="00BA5FAD" w:rsidRDefault="00BA5FAD" w:rsidP="00BA5FA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官方助手（站内信）</w:t>
            </w:r>
          </w:p>
          <w:p w:rsidR="00BA5FAD" w:rsidRPr="00E71D5D" w:rsidRDefault="00BA5FAD" w:rsidP="00BA5FAD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个人聊天</w:t>
            </w:r>
          </w:p>
        </w:tc>
        <w:tc>
          <w:tcPr>
            <w:tcW w:w="2551" w:type="dxa"/>
          </w:tcPr>
          <w:p w:rsidR="00330F96" w:rsidRDefault="00330F9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聊天信息</w:t>
            </w:r>
          </w:p>
        </w:tc>
        <w:tc>
          <w:tcPr>
            <w:tcW w:w="4253" w:type="dxa"/>
          </w:tcPr>
          <w:p w:rsidR="00721D34" w:rsidRPr="00E71D5D" w:rsidRDefault="00BA5FAD" w:rsidP="00BA5FA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 xml:space="preserve">文字+（图片）。甚至表情和语音 </w:t>
            </w:r>
          </w:p>
        </w:tc>
        <w:tc>
          <w:tcPr>
            <w:tcW w:w="2551" w:type="dxa"/>
          </w:tcPr>
          <w:p w:rsidR="00330F96" w:rsidRDefault="00BA5FAD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不影响进度下添加图片。甚至表情和语音</w:t>
            </w: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查看历史聊天信息</w:t>
            </w:r>
          </w:p>
        </w:tc>
        <w:tc>
          <w:tcPr>
            <w:tcW w:w="4253" w:type="dxa"/>
          </w:tcPr>
          <w:p w:rsidR="00721D34" w:rsidRPr="00E71D5D" w:rsidRDefault="00BA5FAD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滚动显示历史聊天信息</w:t>
            </w:r>
          </w:p>
        </w:tc>
        <w:tc>
          <w:tcPr>
            <w:tcW w:w="2551" w:type="dxa"/>
          </w:tcPr>
          <w:p w:rsidR="00330F96" w:rsidRDefault="00330F9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21D34" w:rsidRDefault="00721D34" w:rsidP="00786CF6">
      <w:pPr>
        <w:rPr>
          <w:b/>
        </w:rPr>
      </w:pPr>
    </w:p>
    <w:p w:rsidR="00721D34" w:rsidRPr="00706EAC" w:rsidRDefault="0078735C" w:rsidP="002B21F7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2B21F7">
        <w:rPr>
          <w:sz w:val="24"/>
        </w:rPr>
        <w:t>12</w:t>
      </w:r>
      <w:r w:rsidR="00631BFC">
        <w:rPr>
          <w:sz w:val="24"/>
        </w:rPr>
        <w:t xml:space="preserve"> </w:t>
      </w:r>
      <w:r w:rsidR="00631BFC" w:rsidRPr="00F75578">
        <w:rPr>
          <w:sz w:val="24"/>
        </w:rPr>
        <w:t xml:space="preserve"> </w:t>
      </w:r>
      <w:r w:rsidR="00631BFC" w:rsidRPr="00F75578">
        <w:rPr>
          <w:rFonts w:hint="eastAsia"/>
          <w:sz w:val="24"/>
        </w:rPr>
        <w:t>app内</w:t>
      </w:r>
      <w:r w:rsidR="0042656E" w:rsidRPr="00F75578">
        <w:rPr>
          <w:rFonts w:hint="eastAsia"/>
          <w:sz w:val="24"/>
        </w:rPr>
        <w:t>系统消息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721D34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721D34" w:rsidRPr="00E71D5D" w:rsidTr="00AC5A64">
        <w:tc>
          <w:tcPr>
            <w:tcW w:w="2830" w:type="dxa"/>
          </w:tcPr>
          <w:p w:rsidR="00721D34" w:rsidRPr="00E71D5D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消息列表</w:t>
            </w:r>
          </w:p>
        </w:tc>
        <w:tc>
          <w:tcPr>
            <w:tcW w:w="3828" w:type="dxa"/>
          </w:tcPr>
          <w:p w:rsidR="00721D34" w:rsidRP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所有消息列表</w:t>
            </w:r>
          </w:p>
        </w:tc>
        <w:tc>
          <w:tcPr>
            <w:tcW w:w="3685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631BFC" w:rsidRPr="00E71D5D" w:rsidTr="00AC5A64">
        <w:tc>
          <w:tcPr>
            <w:tcW w:w="2830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系统消息</w:t>
            </w:r>
          </w:p>
        </w:tc>
        <w:tc>
          <w:tcPr>
            <w:tcW w:w="3828" w:type="dxa"/>
          </w:tcPr>
          <w:p w:rsidR="00631BFC" w:rsidRP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当订单相关状态更新，会在系统消息里添加对应的消息</w:t>
            </w:r>
          </w:p>
        </w:tc>
        <w:tc>
          <w:tcPr>
            <w:tcW w:w="3685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631BFC" w:rsidRPr="00E71D5D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631BFC" w:rsidRPr="00E71D5D" w:rsidTr="00AC5A64">
        <w:tc>
          <w:tcPr>
            <w:tcW w:w="2830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应用外系统通知推送</w:t>
            </w:r>
          </w:p>
        </w:tc>
        <w:tc>
          <w:tcPr>
            <w:tcW w:w="3828" w:type="dxa"/>
          </w:tcPr>
          <w:p w:rsid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把app消息在系统里做推送</w:t>
            </w:r>
          </w:p>
        </w:tc>
        <w:tc>
          <w:tcPr>
            <w:tcW w:w="3685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推送限制</w:t>
            </w:r>
          </w:p>
        </w:tc>
      </w:tr>
    </w:tbl>
    <w:p w:rsidR="0026692D" w:rsidRPr="00706EAC" w:rsidRDefault="0026692D" w:rsidP="0026692D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2B21F7">
        <w:rPr>
          <w:sz w:val="24"/>
        </w:rPr>
        <w:t>13</w:t>
      </w:r>
      <w:r>
        <w:rPr>
          <w:sz w:val="24"/>
        </w:rPr>
        <w:t xml:space="preserve"> </w:t>
      </w:r>
      <w:r w:rsidRPr="00F75578">
        <w:rPr>
          <w:sz w:val="24"/>
        </w:rPr>
        <w:t xml:space="preserve"> </w:t>
      </w:r>
      <w:r w:rsidR="006E7213">
        <w:rPr>
          <w:rFonts w:hint="eastAsia"/>
          <w:sz w:val="24"/>
        </w:rPr>
        <w:t>关注</w:t>
      </w:r>
      <w:r w:rsidR="00021520">
        <w:rPr>
          <w:rFonts w:hint="eastAsia"/>
          <w:sz w:val="24"/>
        </w:rPr>
        <w:t>用户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26692D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26692D" w:rsidRPr="00E71D5D" w:rsidTr="00AC5A64">
        <w:tc>
          <w:tcPr>
            <w:tcW w:w="2830" w:type="dxa"/>
          </w:tcPr>
          <w:p w:rsidR="0026692D" w:rsidRPr="00E71D5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</w:t>
            </w:r>
            <w:r w:rsidR="0026692D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828" w:type="dxa"/>
          </w:tcPr>
          <w:p w:rsidR="0026692D" w:rsidRPr="00631BFC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</w:t>
            </w:r>
            <w:r w:rsidR="006E7213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用户关注用户列表</w:t>
            </w:r>
          </w:p>
        </w:tc>
        <w:tc>
          <w:tcPr>
            <w:tcW w:w="3685" w:type="dxa"/>
          </w:tcPr>
          <w:p w:rsidR="0026692D" w:rsidRPr="00E71D5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26692D" w:rsidRPr="00E71D5D" w:rsidTr="00AC5A64">
        <w:tc>
          <w:tcPr>
            <w:tcW w:w="2830" w:type="dxa"/>
          </w:tcPr>
          <w:p w:rsidR="0026692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lastRenderedPageBreak/>
              <w:t>添加</w:t>
            </w:r>
            <w:r w:rsidR="0002152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</w:t>
            </w:r>
          </w:p>
        </w:tc>
        <w:tc>
          <w:tcPr>
            <w:tcW w:w="3828" w:type="dxa"/>
          </w:tcPr>
          <w:p w:rsidR="0026692D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在查看用户信息时，关注此用户</w:t>
            </w:r>
          </w:p>
        </w:tc>
        <w:tc>
          <w:tcPr>
            <w:tcW w:w="3685" w:type="dxa"/>
          </w:tcPr>
          <w:p w:rsidR="0026692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26692D" w:rsidRPr="00E71D5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26692D" w:rsidRPr="00E71D5D" w:rsidTr="00AC5A64">
        <w:tc>
          <w:tcPr>
            <w:tcW w:w="2830" w:type="dxa"/>
          </w:tcPr>
          <w:p w:rsidR="0026692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关注</w:t>
            </w:r>
          </w:p>
        </w:tc>
        <w:tc>
          <w:tcPr>
            <w:tcW w:w="3828" w:type="dxa"/>
          </w:tcPr>
          <w:p w:rsidR="0026692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列表里删除关注</w:t>
            </w:r>
          </w:p>
        </w:tc>
        <w:tc>
          <w:tcPr>
            <w:tcW w:w="3685" w:type="dxa"/>
          </w:tcPr>
          <w:p w:rsidR="0026692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021520" w:rsidRPr="00706EAC" w:rsidRDefault="00021520" w:rsidP="00021520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5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用户收藏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021520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021520" w:rsidRPr="00E71D5D" w:rsidTr="00AC5A64">
        <w:tc>
          <w:tcPr>
            <w:tcW w:w="2830" w:type="dxa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收藏列表</w:t>
            </w:r>
          </w:p>
        </w:tc>
        <w:tc>
          <w:tcPr>
            <w:tcW w:w="3828" w:type="dxa"/>
          </w:tcPr>
          <w:p w:rsidR="00021520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用户收藏列表</w:t>
            </w:r>
          </w:p>
        </w:tc>
        <w:tc>
          <w:tcPr>
            <w:tcW w:w="3685" w:type="dxa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021520" w:rsidRPr="00E71D5D" w:rsidTr="00AC5A64">
        <w:tc>
          <w:tcPr>
            <w:tcW w:w="2830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收藏</w:t>
            </w:r>
          </w:p>
        </w:tc>
        <w:tc>
          <w:tcPr>
            <w:tcW w:w="3828" w:type="dxa"/>
          </w:tcPr>
          <w:p w:rsidR="00021520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在查看发布服务和求助时，收藏此服务或求助</w:t>
            </w:r>
          </w:p>
        </w:tc>
        <w:tc>
          <w:tcPr>
            <w:tcW w:w="3685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021520" w:rsidRPr="00E71D5D" w:rsidTr="00AC5A64">
        <w:tc>
          <w:tcPr>
            <w:tcW w:w="2830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收藏</w:t>
            </w:r>
          </w:p>
        </w:tc>
        <w:tc>
          <w:tcPr>
            <w:tcW w:w="3828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收藏列表里删除收藏</w:t>
            </w:r>
          </w:p>
        </w:tc>
        <w:tc>
          <w:tcPr>
            <w:tcW w:w="3685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2B21F7" w:rsidRPr="00706EAC" w:rsidRDefault="002B21F7" w:rsidP="002B21F7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发布类型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2B21F7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2B21F7" w:rsidRPr="00E71D5D" w:rsidTr="00AC5A64">
        <w:tc>
          <w:tcPr>
            <w:tcW w:w="2830" w:type="dxa"/>
          </w:tcPr>
          <w:p w:rsidR="002B21F7" w:rsidRPr="00E71D5D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828" w:type="dxa"/>
          </w:tcPr>
          <w:p w:rsidR="002B21F7" w:rsidRPr="00631BFC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发布类型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685" w:type="dxa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2B21F7" w:rsidRPr="00E71D5D" w:rsidTr="00AC5A64">
        <w:tc>
          <w:tcPr>
            <w:tcW w:w="2830" w:type="dxa"/>
          </w:tcPr>
          <w:p w:rsidR="002B21F7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828" w:type="dxa"/>
          </w:tcPr>
          <w:p w:rsidR="002B21F7" w:rsidRPr="00631BFC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后台增加发布类型</w:t>
            </w:r>
          </w:p>
        </w:tc>
        <w:tc>
          <w:tcPr>
            <w:tcW w:w="3685" w:type="dxa"/>
          </w:tcPr>
          <w:p w:rsidR="002B21F7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类型名字，中文，日语</w:t>
            </w:r>
          </w:p>
          <w:p w:rsidR="002B21F7" w:rsidRPr="00E71D5D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2B21F7" w:rsidRPr="00E71D5D" w:rsidTr="00AC5A64">
        <w:tc>
          <w:tcPr>
            <w:tcW w:w="2830" w:type="dxa"/>
          </w:tcPr>
          <w:p w:rsidR="002B21F7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828" w:type="dxa"/>
          </w:tcPr>
          <w:p w:rsidR="002B21F7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里删除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685" w:type="dxa"/>
          </w:tcPr>
          <w:p w:rsidR="002B21F7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546E02" w:rsidRPr="00706EAC" w:rsidRDefault="00546E02" w:rsidP="00546E02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发布功能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546E02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546E02" w:rsidRPr="00E71D5D" w:rsidTr="00AC5A64">
        <w:tc>
          <w:tcPr>
            <w:tcW w:w="2830" w:type="dxa"/>
          </w:tcPr>
          <w:p w:rsidR="00546E02" w:rsidRPr="007C6874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发布信息列表</w:t>
            </w:r>
          </w:p>
        </w:tc>
        <w:tc>
          <w:tcPr>
            <w:tcW w:w="3828" w:type="dxa"/>
          </w:tcPr>
          <w:p w:rsidR="00546E02" w:rsidRPr="00631BFC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发布信息列表</w:t>
            </w:r>
          </w:p>
        </w:tc>
        <w:tc>
          <w:tcPr>
            <w:tcW w:w="3685" w:type="dxa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546E02" w:rsidRPr="00E71D5D" w:rsidTr="00AC5A64">
        <w:tc>
          <w:tcPr>
            <w:tcW w:w="2830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发布信息</w:t>
            </w:r>
          </w:p>
        </w:tc>
        <w:tc>
          <w:tcPr>
            <w:tcW w:w="3828" w:type="dxa"/>
          </w:tcPr>
          <w:p w:rsidR="00546E02" w:rsidRPr="00AC5A64" w:rsidRDefault="00546E02" w:rsidP="00AC5A64">
            <w:pPr>
              <w:rPr>
                <w:color w:val="FF9200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  <w:r w:rsid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包含发布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宣传图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img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标题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Title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官网地址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url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现类型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id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详情</w:t>
            </w:r>
            <w:r w:rsidR="00AC29F4">
              <w:rPr>
                <w:rFonts w:ascii="微软雅黑" w:eastAsia="微软雅黑" w:hAnsi="微软雅黑"/>
                <w:kern w:val="0"/>
                <w:sz w:val="18"/>
                <w:szCs w:val="21"/>
              </w:rPr>
              <w:t>Mark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经纬度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商品id，官方发布者名字</w:t>
            </w:r>
          </w:p>
        </w:tc>
        <w:tc>
          <w:tcPr>
            <w:tcW w:w="3685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546E02" w:rsidRPr="00BE043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546E02" w:rsidRPr="00E71D5D" w:rsidTr="00AC5A64">
        <w:tc>
          <w:tcPr>
            <w:tcW w:w="2830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</w:t>
            </w:r>
            <w:r w:rsid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</w:p>
        </w:tc>
        <w:tc>
          <w:tcPr>
            <w:tcW w:w="3828" w:type="dxa"/>
          </w:tcPr>
          <w:p w:rsidR="00546E02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里删除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</w:p>
        </w:tc>
        <w:tc>
          <w:tcPr>
            <w:tcW w:w="3685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AC5A64" w:rsidRPr="00706EAC" w:rsidRDefault="00AC5A64" w:rsidP="00AC5A64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 w:rsidR="00723AA2">
        <w:rPr>
          <w:rFonts w:hint="eastAsia"/>
          <w:sz w:val="24"/>
        </w:rPr>
        <w:t>基础统计功能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AC5A64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AC5A64" w:rsidRPr="00E71D5D" w:rsidTr="00AC5A64">
        <w:tc>
          <w:tcPr>
            <w:tcW w:w="2830" w:type="dxa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/>
                <w:kern w:val="0"/>
                <w:sz w:val="18"/>
                <w:szCs w:val="21"/>
              </w:rPr>
              <w:t>经营概况</w:t>
            </w:r>
          </w:p>
        </w:tc>
        <w:tc>
          <w:tcPr>
            <w:tcW w:w="3828" w:type="dxa"/>
          </w:tcPr>
          <w:p w:rsidR="00C23574" w:rsidRDefault="00AC5A6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</w:t>
            </w:r>
            <w:r w:rsidR="007C6874"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天，周，月3个</w:t>
            </w:r>
            <w:r w:rsidRPr="007C6874">
              <w:rPr>
                <w:rFonts w:ascii="微软雅黑" w:eastAsia="微软雅黑" w:hAnsi="微软雅黑"/>
                <w:kern w:val="0"/>
                <w:sz w:val="18"/>
                <w:szCs w:val="21"/>
              </w:rPr>
              <w:t xml:space="preserve">时间范围内的商品销量，销售额统计   </w:t>
            </w:r>
          </w:p>
          <w:p w:rsidR="00C23574" w:rsidRDefault="00C2357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照查询时间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当前天，周，月，为标准，按照</w:t>
            </w:r>
            <w:r w:rsidR="00794E63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当月商品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销量排序</w:t>
            </w:r>
            <w:r w:rsidR="00794E63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查看以上时间段的对应商品数据，</w:t>
            </w:r>
          </w:p>
          <w:p w:rsidR="00D81179" w:rsidRDefault="007C687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天统计时显示7天</w:t>
            </w:r>
            <w:r w:rsidR="00D81179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前到现在</w:t>
            </w: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的数据，</w:t>
            </w:r>
          </w:p>
          <w:p w:rsidR="00D81179" w:rsidRDefault="007C687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周显示4</w:t>
            </w:r>
            <w:r w:rsidR="00D81179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周前到现在</w:t>
            </w: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的数据，</w:t>
            </w:r>
          </w:p>
          <w:p w:rsidR="00AC5A64" w:rsidRPr="007C6874" w:rsidRDefault="007C687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月显示3月</w:t>
            </w:r>
            <w:r w:rsidR="00D81179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前到现在的</w:t>
            </w: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数据，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每个都分综合，服务，求助，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可以筛选，</w:t>
            </w: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需要导出excel数据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表类似下图</w:t>
            </w:r>
          </w:p>
          <w:p w:rsidR="00AC5A64" w:rsidRP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AC5A64" w:rsidRPr="00E71D5D" w:rsidTr="00AC5A64">
        <w:tc>
          <w:tcPr>
            <w:tcW w:w="2830" w:type="dxa"/>
          </w:tcPr>
          <w:p w:rsidR="00AC5A64" w:rsidRDefault="007C687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lastRenderedPageBreak/>
              <w:t>商品排行</w:t>
            </w:r>
          </w:p>
        </w:tc>
        <w:tc>
          <w:tcPr>
            <w:tcW w:w="3828" w:type="dxa"/>
          </w:tcPr>
          <w:p w:rsidR="00AC5A64" w:rsidRDefault="002E3CA1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用户</w:t>
            </w:r>
            <w:r w:rsidR="00455E9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id查询，生成某个用户的排行报表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不分页，显示</w:t>
            </w:r>
            <w:r w:rsidR="00E32000">
              <w:rPr>
                <w:rFonts w:ascii="微软雅黑" w:eastAsia="微软雅黑" w:hAnsi="微软雅黑"/>
                <w:kern w:val="0"/>
                <w:sz w:val="18"/>
                <w:szCs w:val="21"/>
              </w:rPr>
              <w:t>20</w:t>
            </w:r>
            <w:r w:rsidR="00F10E8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个</w:t>
            </w:r>
            <w:bookmarkStart w:id="1" w:name="_GoBack"/>
            <w:bookmarkEnd w:id="1"/>
          </w:p>
          <w:p w:rsidR="00455E97" w:rsidRPr="007C6874" w:rsidRDefault="00455E9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如图2</w:t>
            </w:r>
          </w:p>
        </w:tc>
        <w:tc>
          <w:tcPr>
            <w:tcW w:w="3685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AC5A64" w:rsidRPr="00E71D5D" w:rsidTr="00AC5A64">
        <w:tc>
          <w:tcPr>
            <w:tcW w:w="2830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828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7176C2" w:rsidRPr="00AC5A64" w:rsidRDefault="007176C2" w:rsidP="00012106">
      <w:pPr>
        <w:pStyle w:val="2"/>
        <w:rPr>
          <w:sz w:val="24"/>
        </w:rPr>
      </w:pPr>
    </w:p>
    <w:p w:rsidR="002B21F7" w:rsidRDefault="00AC5A64" w:rsidP="002B21F7">
      <w:r w:rsidRPr="00AC5A64">
        <w:rPr>
          <w:noProof/>
        </w:rPr>
        <w:drawing>
          <wp:inline distT="0" distB="0" distL="0" distR="0" wp14:anchorId="739EBAD1" wp14:editId="0CCAD868">
            <wp:extent cx="6031149" cy="3915057"/>
            <wp:effectExtent l="0" t="0" r="190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4289" cy="396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CA1" w:rsidRDefault="002E3CA1" w:rsidP="002B21F7"/>
    <w:p w:rsidR="002E3CA1" w:rsidRPr="002B21F7" w:rsidRDefault="002E3CA1" w:rsidP="002B21F7">
      <w:r w:rsidRPr="002E3CA1">
        <w:rPr>
          <w:noProof/>
        </w:rPr>
        <w:drawing>
          <wp:inline distT="0" distB="0" distL="0" distR="0" wp14:anchorId="36EBA38C" wp14:editId="4FBB4ADA">
            <wp:extent cx="5642043" cy="349472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1097" cy="353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3CA1" w:rsidRPr="002B21F7">
      <w:pgSz w:w="11900" w:h="16840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D12" w:rsidRDefault="00CA5D12" w:rsidP="00376858">
      <w:r>
        <w:separator/>
      </w:r>
    </w:p>
  </w:endnote>
  <w:endnote w:type="continuationSeparator" w:id="0">
    <w:p w:rsidR="00CA5D12" w:rsidRDefault="00CA5D12" w:rsidP="00376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604020202020204"/>
    <w:charset w:val="86"/>
    <w:family w:val="swiss"/>
    <w:pitch w:val="variable"/>
    <w:sig w:usb0="80000287" w:usb1="28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D12" w:rsidRDefault="00CA5D12" w:rsidP="00376858">
      <w:r>
        <w:separator/>
      </w:r>
    </w:p>
  </w:footnote>
  <w:footnote w:type="continuationSeparator" w:id="0">
    <w:p w:rsidR="00CA5D12" w:rsidRDefault="00CA5D12" w:rsidP="00376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3101"/>
    <w:multiLevelType w:val="hybridMultilevel"/>
    <w:tmpl w:val="6E9E21DA"/>
    <w:lvl w:ilvl="0" w:tplc="E7068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6B1907"/>
    <w:multiLevelType w:val="hybridMultilevel"/>
    <w:tmpl w:val="FC38A372"/>
    <w:lvl w:ilvl="0" w:tplc="167E332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313152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156532B"/>
    <w:multiLevelType w:val="multilevel"/>
    <w:tmpl w:val="D61EF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23032F"/>
    <w:multiLevelType w:val="hybridMultilevel"/>
    <w:tmpl w:val="07AEF4F2"/>
    <w:lvl w:ilvl="0" w:tplc="97EE1C1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BA1C48"/>
    <w:multiLevelType w:val="multilevel"/>
    <w:tmpl w:val="16BA1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BD2B3F"/>
    <w:multiLevelType w:val="multilevel"/>
    <w:tmpl w:val="B218CFE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BFC2B17"/>
    <w:multiLevelType w:val="hybridMultilevel"/>
    <w:tmpl w:val="2A488818"/>
    <w:lvl w:ilvl="0" w:tplc="62A6042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003EFA"/>
    <w:multiLevelType w:val="multilevel"/>
    <w:tmpl w:val="2C003EFA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DAC6277"/>
    <w:multiLevelType w:val="multilevel"/>
    <w:tmpl w:val="92E6E9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E2F7B43"/>
    <w:multiLevelType w:val="hybridMultilevel"/>
    <w:tmpl w:val="A7C48A3A"/>
    <w:lvl w:ilvl="0" w:tplc="83500B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6C73BB8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3E5575F5"/>
    <w:multiLevelType w:val="hybridMultilevel"/>
    <w:tmpl w:val="478048E6"/>
    <w:lvl w:ilvl="0" w:tplc="A6327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5657363"/>
    <w:multiLevelType w:val="multilevel"/>
    <w:tmpl w:val="45657363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1265" w:hanging="420"/>
      </w:pPr>
    </w:lvl>
    <w:lvl w:ilvl="2" w:tentative="1">
      <w:start w:val="1"/>
      <w:numFmt w:val="lowerRoman"/>
      <w:lvlText w:val="%3."/>
      <w:lvlJc w:val="right"/>
      <w:pPr>
        <w:ind w:left="1685" w:hanging="420"/>
      </w:pPr>
    </w:lvl>
    <w:lvl w:ilvl="3" w:tentative="1">
      <w:start w:val="1"/>
      <w:numFmt w:val="decimal"/>
      <w:lvlText w:val="%4."/>
      <w:lvlJc w:val="left"/>
      <w:pPr>
        <w:ind w:left="2105" w:hanging="420"/>
      </w:pPr>
    </w:lvl>
    <w:lvl w:ilvl="4" w:tentative="1">
      <w:start w:val="1"/>
      <w:numFmt w:val="lowerLetter"/>
      <w:lvlText w:val="%5)"/>
      <w:lvlJc w:val="left"/>
      <w:pPr>
        <w:ind w:left="2525" w:hanging="420"/>
      </w:pPr>
    </w:lvl>
    <w:lvl w:ilvl="5" w:tentative="1">
      <w:start w:val="1"/>
      <w:numFmt w:val="lowerRoman"/>
      <w:lvlText w:val="%6."/>
      <w:lvlJc w:val="right"/>
      <w:pPr>
        <w:ind w:left="2945" w:hanging="420"/>
      </w:pPr>
    </w:lvl>
    <w:lvl w:ilvl="6" w:tentative="1">
      <w:start w:val="1"/>
      <w:numFmt w:val="decimal"/>
      <w:lvlText w:val="%7."/>
      <w:lvlJc w:val="left"/>
      <w:pPr>
        <w:ind w:left="3365" w:hanging="420"/>
      </w:pPr>
    </w:lvl>
    <w:lvl w:ilvl="7" w:tentative="1">
      <w:start w:val="1"/>
      <w:numFmt w:val="lowerLetter"/>
      <w:lvlText w:val="%8)"/>
      <w:lvlJc w:val="left"/>
      <w:pPr>
        <w:ind w:left="3785" w:hanging="420"/>
      </w:pPr>
    </w:lvl>
    <w:lvl w:ilvl="8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523A4643"/>
    <w:multiLevelType w:val="hybridMultilevel"/>
    <w:tmpl w:val="B00644FC"/>
    <w:lvl w:ilvl="0" w:tplc="662871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3715E06"/>
    <w:multiLevelType w:val="hybridMultilevel"/>
    <w:tmpl w:val="8EB681BA"/>
    <w:lvl w:ilvl="0" w:tplc="9438D43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540518E"/>
    <w:multiLevelType w:val="hybridMultilevel"/>
    <w:tmpl w:val="AA782CB4"/>
    <w:lvl w:ilvl="0" w:tplc="EC0C1EAA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04B2B4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9362274"/>
    <w:multiLevelType w:val="multilevel"/>
    <w:tmpl w:val="0578295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21A578D"/>
    <w:multiLevelType w:val="multilevel"/>
    <w:tmpl w:val="621A578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8136996"/>
    <w:multiLevelType w:val="hybridMultilevel"/>
    <w:tmpl w:val="EA487216"/>
    <w:lvl w:ilvl="0" w:tplc="32A07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D937F9D"/>
    <w:multiLevelType w:val="multilevel"/>
    <w:tmpl w:val="6D937F9D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FA846FA"/>
    <w:multiLevelType w:val="multilevel"/>
    <w:tmpl w:val="5D6A37A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FD93051"/>
    <w:multiLevelType w:val="hybridMultilevel"/>
    <w:tmpl w:val="3C96D85E"/>
    <w:lvl w:ilvl="0" w:tplc="0CDC8EA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2B30544"/>
    <w:multiLevelType w:val="multilevel"/>
    <w:tmpl w:val="63E6D25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DE33B38"/>
    <w:multiLevelType w:val="hybridMultilevel"/>
    <w:tmpl w:val="A10007B0"/>
    <w:lvl w:ilvl="0" w:tplc="C7BCF5C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7"/>
  </w:num>
  <w:num w:numId="2">
    <w:abstractNumId w:val="19"/>
  </w:num>
  <w:num w:numId="3">
    <w:abstractNumId w:val="5"/>
  </w:num>
  <w:num w:numId="4">
    <w:abstractNumId w:val="21"/>
  </w:num>
  <w:num w:numId="5">
    <w:abstractNumId w:val="8"/>
  </w:num>
  <w:num w:numId="6">
    <w:abstractNumId w:val="13"/>
  </w:num>
  <w:num w:numId="7">
    <w:abstractNumId w:val="15"/>
  </w:num>
  <w:num w:numId="8">
    <w:abstractNumId w:val="20"/>
  </w:num>
  <w:num w:numId="9">
    <w:abstractNumId w:val="0"/>
  </w:num>
  <w:num w:numId="10">
    <w:abstractNumId w:val="6"/>
  </w:num>
  <w:num w:numId="11">
    <w:abstractNumId w:val="22"/>
  </w:num>
  <w:num w:numId="12">
    <w:abstractNumId w:val="18"/>
  </w:num>
  <w:num w:numId="13">
    <w:abstractNumId w:val="16"/>
  </w:num>
  <w:num w:numId="14">
    <w:abstractNumId w:val="9"/>
  </w:num>
  <w:num w:numId="15">
    <w:abstractNumId w:val="3"/>
  </w:num>
  <w:num w:numId="16">
    <w:abstractNumId w:val="25"/>
  </w:num>
  <w:num w:numId="17">
    <w:abstractNumId w:val="1"/>
  </w:num>
  <w:num w:numId="18">
    <w:abstractNumId w:val="4"/>
  </w:num>
  <w:num w:numId="19">
    <w:abstractNumId w:val="7"/>
  </w:num>
  <w:num w:numId="20">
    <w:abstractNumId w:val="24"/>
  </w:num>
  <w:num w:numId="21">
    <w:abstractNumId w:val="2"/>
  </w:num>
  <w:num w:numId="22">
    <w:abstractNumId w:val="11"/>
  </w:num>
  <w:num w:numId="23">
    <w:abstractNumId w:val="23"/>
  </w:num>
  <w:num w:numId="24">
    <w:abstractNumId w:val="12"/>
  </w:num>
  <w:num w:numId="25">
    <w:abstractNumId w:val="1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sjS0NDcytbQwMzBW0lEKTi0uzszPAykwMqsFAJl+WsAtAAAA"/>
  </w:docVars>
  <w:rsids>
    <w:rsidRoot w:val="006F54E9"/>
    <w:rsid w:val="00012106"/>
    <w:rsid w:val="00020BC4"/>
    <w:rsid w:val="00021520"/>
    <w:rsid w:val="00026801"/>
    <w:rsid w:val="000269D3"/>
    <w:rsid w:val="00034339"/>
    <w:rsid w:val="000346F3"/>
    <w:rsid w:val="00071DF5"/>
    <w:rsid w:val="00075646"/>
    <w:rsid w:val="000C20F7"/>
    <w:rsid w:val="000D387C"/>
    <w:rsid w:val="000D41AF"/>
    <w:rsid w:val="000E52B4"/>
    <w:rsid w:val="000E5D2F"/>
    <w:rsid w:val="000F54A0"/>
    <w:rsid w:val="000F6635"/>
    <w:rsid w:val="000F7EFD"/>
    <w:rsid w:val="001120F8"/>
    <w:rsid w:val="001229DA"/>
    <w:rsid w:val="0012409F"/>
    <w:rsid w:val="00132718"/>
    <w:rsid w:val="00146CA6"/>
    <w:rsid w:val="00147118"/>
    <w:rsid w:val="00147B1A"/>
    <w:rsid w:val="0015341C"/>
    <w:rsid w:val="001543FF"/>
    <w:rsid w:val="00154A7E"/>
    <w:rsid w:val="00157454"/>
    <w:rsid w:val="00164F23"/>
    <w:rsid w:val="00165032"/>
    <w:rsid w:val="00177479"/>
    <w:rsid w:val="00177F8F"/>
    <w:rsid w:val="00185208"/>
    <w:rsid w:val="00187D5A"/>
    <w:rsid w:val="001928C2"/>
    <w:rsid w:val="00192E6C"/>
    <w:rsid w:val="001A725E"/>
    <w:rsid w:val="001B4D9A"/>
    <w:rsid w:val="001C0BB3"/>
    <w:rsid w:val="001C3476"/>
    <w:rsid w:val="001C39AF"/>
    <w:rsid w:val="001C6664"/>
    <w:rsid w:val="001D2F86"/>
    <w:rsid w:val="001D3BF3"/>
    <w:rsid w:val="001D4AFE"/>
    <w:rsid w:val="001E2A74"/>
    <w:rsid w:val="001E7F6F"/>
    <w:rsid w:val="001F2AFF"/>
    <w:rsid w:val="001F6D79"/>
    <w:rsid w:val="00203A0D"/>
    <w:rsid w:val="002107AC"/>
    <w:rsid w:val="002159B0"/>
    <w:rsid w:val="002208AE"/>
    <w:rsid w:val="002274B9"/>
    <w:rsid w:val="00234EA1"/>
    <w:rsid w:val="00236776"/>
    <w:rsid w:val="002412FB"/>
    <w:rsid w:val="00241E2D"/>
    <w:rsid w:val="00254171"/>
    <w:rsid w:val="00266483"/>
    <w:rsid w:val="0026692D"/>
    <w:rsid w:val="00270B15"/>
    <w:rsid w:val="00272B8E"/>
    <w:rsid w:val="0028788C"/>
    <w:rsid w:val="00290008"/>
    <w:rsid w:val="00294232"/>
    <w:rsid w:val="002A74C1"/>
    <w:rsid w:val="002B21F7"/>
    <w:rsid w:val="002B6601"/>
    <w:rsid w:val="002C1352"/>
    <w:rsid w:val="002D2588"/>
    <w:rsid w:val="002E3CA1"/>
    <w:rsid w:val="00301671"/>
    <w:rsid w:val="00301FBD"/>
    <w:rsid w:val="0030500F"/>
    <w:rsid w:val="00310318"/>
    <w:rsid w:val="00314599"/>
    <w:rsid w:val="003155F2"/>
    <w:rsid w:val="003215FB"/>
    <w:rsid w:val="00330F96"/>
    <w:rsid w:val="003423B6"/>
    <w:rsid w:val="0036067F"/>
    <w:rsid w:val="00362313"/>
    <w:rsid w:val="0036741B"/>
    <w:rsid w:val="00367EF8"/>
    <w:rsid w:val="00370C8C"/>
    <w:rsid w:val="00375216"/>
    <w:rsid w:val="00376858"/>
    <w:rsid w:val="00385A1D"/>
    <w:rsid w:val="00385BCF"/>
    <w:rsid w:val="003A7C50"/>
    <w:rsid w:val="003B2939"/>
    <w:rsid w:val="003C46EA"/>
    <w:rsid w:val="003D1A39"/>
    <w:rsid w:val="003E3FBA"/>
    <w:rsid w:val="003E431D"/>
    <w:rsid w:val="003F6865"/>
    <w:rsid w:val="003F729F"/>
    <w:rsid w:val="004057A7"/>
    <w:rsid w:val="00421FF1"/>
    <w:rsid w:val="0042656E"/>
    <w:rsid w:val="0043314D"/>
    <w:rsid w:val="004341CB"/>
    <w:rsid w:val="00436664"/>
    <w:rsid w:val="00444CBC"/>
    <w:rsid w:val="00444D9D"/>
    <w:rsid w:val="00446CDB"/>
    <w:rsid w:val="00455E97"/>
    <w:rsid w:val="0045753E"/>
    <w:rsid w:val="00465556"/>
    <w:rsid w:val="00474F01"/>
    <w:rsid w:val="00481FAF"/>
    <w:rsid w:val="00482BEE"/>
    <w:rsid w:val="00491A6D"/>
    <w:rsid w:val="004B4176"/>
    <w:rsid w:val="004B7360"/>
    <w:rsid w:val="004C4FCB"/>
    <w:rsid w:val="004D5496"/>
    <w:rsid w:val="004D5AE7"/>
    <w:rsid w:val="004E005B"/>
    <w:rsid w:val="004E7BDC"/>
    <w:rsid w:val="00500413"/>
    <w:rsid w:val="005033E9"/>
    <w:rsid w:val="00507F99"/>
    <w:rsid w:val="0051080D"/>
    <w:rsid w:val="00515BD6"/>
    <w:rsid w:val="00522EFB"/>
    <w:rsid w:val="00524C78"/>
    <w:rsid w:val="00541C2E"/>
    <w:rsid w:val="00546E02"/>
    <w:rsid w:val="005504EB"/>
    <w:rsid w:val="005533F0"/>
    <w:rsid w:val="00564B72"/>
    <w:rsid w:val="00566844"/>
    <w:rsid w:val="00577C4F"/>
    <w:rsid w:val="0058109C"/>
    <w:rsid w:val="0058725F"/>
    <w:rsid w:val="005878B1"/>
    <w:rsid w:val="00587E2B"/>
    <w:rsid w:val="005A0082"/>
    <w:rsid w:val="005A1D23"/>
    <w:rsid w:val="005A3822"/>
    <w:rsid w:val="005A79E9"/>
    <w:rsid w:val="005B0B81"/>
    <w:rsid w:val="005C3FF2"/>
    <w:rsid w:val="005C7EF9"/>
    <w:rsid w:val="005D56A0"/>
    <w:rsid w:val="005E0580"/>
    <w:rsid w:val="005E1E28"/>
    <w:rsid w:val="005E2373"/>
    <w:rsid w:val="005E7B50"/>
    <w:rsid w:val="005E7F43"/>
    <w:rsid w:val="005F1548"/>
    <w:rsid w:val="00602941"/>
    <w:rsid w:val="006040D9"/>
    <w:rsid w:val="0060415C"/>
    <w:rsid w:val="00610EE5"/>
    <w:rsid w:val="006136B1"/>
    <w:rsid w:val="00614C0C"/>
    <w:rsid w:val="00630E69"/>
    <w:rsid w:val="00631BFC"/>
    <w:rsid w:val="0063603C"/>
    <w:rsid w:val="0063705E"/>
    <w:rsid w:val="006375A6"/>
    <w:rsid w:val="00642CB1"/>
    <w:rsid w:val="00657E5F"/>
    <w:rsid w:val="0066540C"/>
    <w:rsid w:val="006767DD"/>
    <w:rsid w:val="00677A8C"/>
    <w:rsid w:val="00681688"/>
    <w:rsid w:val="00681961"/>
    <w:rsid w:val="00684432"/>
    <w:rsid w:val="006A7ACF"/>
    <w:rsid w:val="006C38D1"/>
    <w:rsid w:val="006C5A5D"/>
    <w:rsid w:val="006C5FA4"/>
    <w:rsid w:val="006D7925"/>
    <w:rsid w:val="006E1BAF"/>
    <w:rsid w:val="006E5B45"/>
    <w:rsid w:val="006E7213"/>
    <w:rsid w:val="006F54E9"/>
    <w:rsid w:val="00706EAC"/>
    <w:rsid w:val="00710860"/>
    <w:rsid w:val="00714BF2"/>
    <w:rsid w:val="007176C2"/>
    <w:rsid w:val="00717A17"/>
    <w:rsid w:val="00720F02"/>
    <w:rsid w:val="00721D34"/>
    <w:rsid w:val="00723AA2"/>
    <w:rsid w:val="007362D7"/>
    <w:rsid w:val="00772A30"/>
    <w:rsid w:val="0078360B"/>
    <w:rsid w:val="00786CF6"/>
    <w:rsid w:val="0078735C"/>
    <w:rsid w:val="00794E63"/>
    <w:rsid w:val="007A1D4C"/>
    <w:rsid w:val="007A7625"/>
    <w:rsid w:val="007C6874"/>
    <w:rsid w:val="007E32AF"/>
    <w:rsid w:val="007F3C98"/>
    <w:rsid w:val="00802A56"/>
    <w:rsid w:val="00802C72"/>
    <w:rsid w:val="00803B47"/>
    <w:rsid w:val="00812174"/>
    <w:rsid w:val="00821176"/>
    <w:rsid w:val="0082315F"/>
    <w:rsid w:val="00823D71"/>
    <w:rsid w:val="00824ADE"/>
    <w:rsid w:val="00833596"/>
    <w:rsid w:val="008416D7"/>
    <w:rsid w:val="00841F64"/>
    <w:rsid w:val="00847956"/>
    <w:rsid w:val="00853190"/>
    <w:rsid w:val="00854D4C"/>
    <w:rsid w:val="00861980"/>
    <w:rsid w:val="008653CA"/>
    <w:rsid w:val="00865DC3"/>
    <w:rsid w:val="008829B6"/>
    <w:rsid w:val="008841E8"/>
    <w:rsid w:val="00884A2F"/>
    <w:rsid w:val="008864EA"/>
    <w:rsid w:val="00890C1B"/>
    <w:rsid w:val="008A6971"/>
    <w:rsid w:val="008B1B7E"/>
    <w:rsid w:val="008B78AE"/>
    <w:rsid w:val="008C3D95"/>
    <w:rsid w:val="008C6FCD"/>
    <w:rsid w:val="008D7634"/>
    <w:rsid w:val="008E191C"/>
    <w:rsid w:val="008E2D4A"/>
    <w:rsid w:val="008F6E92"/>
    <w:rsid w:val="0091165D"/>
    <w:rsid w:val="00911BD2"/>
    <w:rsid w:val="009135A5"/>
    <w:rsid w:val="00916271"/>
    <w:rsid w:val="009234BB"/>
    <w:rsid w:val="00925856"/>
    <w:rsid w:val="00927FA9"/>
    <w:rsid w:val="00936FE5"/>
    <w:rsid w:val="009411BF"/>
    <w:rsid w:val="00952B10"/>
    <w:rsid w:val="00956E97"/>
    <w:rsid w:val="009633F8"/>
    <w:rsid w:val="00975E35"/>
    <w:rsid w:val="00986802"/>
    <w:rsid w:val="00990501"/>
    <w:rsid w:val="009A2829"/>
    <w:rsid w:val="009A2A65"/>
    <w:rsid w:val="009A34F0"/>
    <w:rsid w:val="009A5EE3"/>
    <w:rsid w:val="009A7924"/>
    <w:rsid w:val="009C1679"/>
    <w:rsid w:val="009C4F1A"/>
    <w:rsid w:val="009D4AA2"/>
    <w:rsid w:val="009E1BC6"/>
    <w:rsid w:val="009E4772"/>
    <w:rsid w:val="009F4B41"/>
    <w:rsid w:val="009F5850"/>
    <w:rsid w:val="009F5DD1"/>
    <w:rsid w:val="009F692B"/>
    <w:rsid w:val="00A02FC4"/>
    <w:rsid w:val="00A0603B"/>
    <w:rsid w:val="00A21CCE"/>
    <w:rsid w:val="00A2632E"/>
    <w:rsid w:val="00A35F48"/>
    <w:rsid w:val="00A37559"/>
    <w:rsid w:val="00A41440"/>
    <w:rsid w:val="00A41721"/>
    <w:rsid w:val="00A5731E"/>
    <w:rsid w:val="00A62223"/>
    <w:rsid w:val="00A67263"/>
    <w:rsid w:val="00A91412"/>
    <w:rsid w:val="00AB15C7"/>
    <w:rsid w:val="00AC29F4"/>
    <w:rsid w:val="00AC4BAD"/>
    <w:rsid w:val="00AC579F"/>
    <w:rsid w:val="00AC5A64"/>
    <w:rsid w:val="00AC6933"/>
    <w:rsid w:val="00AD6036"/>
    <w:rsid w:val="00AF0833"/>
    <w:rsid w:val="00AF1717"/>
    <w:rsid w:val="00B03493"/>
    <w:rsid w:val="00B223AB"/>
    <w:rsid w:val="00B23D31"/>
    <w:rsid w:val="00B24E4E"/>
    <w:rsid w:val="00B30D00"/>
    <w:rsid w:val="00B45FB5"/>
    <w:rsid w:val="00B55136"/>
    <w:rsid w:val="00B60D82"/>
    <w:rsid w:val="00B62CC8"/>
    <w:rsid w:val="00B67773"/>
    <w:rsid w:val="00B72E17"/>
    <w:rsid w:val="00B923E8"/>
    <w:rsid w:val="00BA5FAD"/>
    <w:rsid w:val="00BB0141"/>
    <w:rsid w:val="00BB19EE"/>
    <w:rsid w:val="00BB3B66"/>
    <w:rsid w:val="00BB5B7B"/>
    <w:rsid w:val="00BB6248"/>
    <w:rsid w:val="00BC22A5"/>
    <w:rsid w:val="00BC7E74"/>
    <w:rsid w:val="00BD44BF"/>
    <w:rsid w:val="00BD4A66"/>
    <w:rsid w:val="00BD5F8F"/>
    <w:rsid w:val="00BD6788"/>
    <w:rsid w:val="00BE0432"/>
    <w:rsid w:val="00BE4E94"/>
    <w:rsid w:val="00C013B3"/>
    <w:rsid w:val="00C0251C"/>
    <w:rsid w:val="00C0417B"/>
    <w:rsid w:val="00C04721"/>
    <w:rsid w:val="00C07416"/>
    <w:rsid w:val="00C13455"/>
    <w:rsid w:val="00C142BC"/>
    <w:rsid w:val="00C14320"/>
    <w:rsid w:val="00C1527C"/>
    <w:rsid w:val="00C23574"/>
    <w:rsid w:val="00C34809"/>
    <w:rsid w:val="00C41E5A"/>
    <w:rsid w:val="00C423ED"/>
    <w:rsid w:val="00C42E5A"/>
    <w:rsid w:val="00C501B9"/>
    <w:rsid w:val="00C662D8"/>
    <w:rsid w:val="00C70914"/>
    <w:rsid w:val="00C7170F"/>
    <w:rsid w:val="00C77F17"/>
    <w:rsid w:val="00C95CE3"/>
    <w:rsid w:val="00CA3C17"/>
    <w:rsid w:val="00CA4B90"/>
    <w:rsid w:val="00CA5D12"/>
    <w:rsid w:val="00CC5481"/>
    <w:rsid w:val="00CE4A90"/>
    <w:rsid w:val="00CE5E2B"/>
    <w:rsid w:val="00CE69EB"/>
    <w:rsid w:val="00D156D1"/>
    <w:rsid w:val="00D231FF"/>
    <w:rsid w:val="00D2471E"/>
    <w:rsid w:val="00D473E8"/>
    <w:rsid w:val="00D51376"/>
    <w:rsid w:val="00D53B16"/>
    <w:rsid w:val="00D54B6D"/>
    <w:rsid w:val="00D63099"/>
    <w:rsid w:val="00D71125"/>
    <w:rsid w:val="00D743E0"/>
    <w:rsid w:val="00D76DD5"/>
    <w:rsid w:val="00D8002D"/>
    <w:rsid w:val="00D80797"/>
    <w:rsid w:val="00D81179"/>
    <w:rsid w:val="00D828A9"/>
    <w:rsid w:val="00D91ACB"/>
    <w:rsid w:val="00D9361D"/>
    <w:rsid w:val="00DA3542"/>
    <w:rsid w:val="00DA76A4"/>
    <w:rsid w:val="00DB426D"/>
    <w:rsid w:val="00DC0CBC"/>
    <w:rsid w:val="00DC57D8"/>
    <w:rsid w:val="00DC654F"/>
    <w:rsid w:val="00DE2F2B"/>
    <w:rsid w:val="00DE4D8C"/>
    <w:rsid w:val="00DE54EE"/>
    <w:rsid w:val="00DE699F"/>
    <w:rsid w:val="00DF1F84"/>
    <w:rsid w:val="00E0005D"/>
    <w:rsid w:val="00E03B78"/>
    <w:rsid w:val="00E03EB4"/>
    <w:rsid w:val="00E04ECE"/>
    <w:rsid w:val="00E14A5B"/>
    <w:rsid w:val="00E17F49"/>
    <w:rsid w:val="00E2406C"/>
    <w:rsid w:val="00E277C8"/>
    <w:rsid w:val="00E32000"/>
    <w:rsid w:val="00E34E02"/>
    <w:rsid w:val="00E432EF"/>
    <w:rsid w:val="00E5054A"/>
    <w:rsid w:val="00E5143E"/>
    <w:rsid w:val="00E52505"/>
    <w:rsid w:val="00E568CF"/>
    <w:rsid w:val="00E6354A"/>
    <w:rsid w:val="00E6539E"/>
    <w:rsid w:val="00E67172"/>
    <w:rsid w:val="00E71D5D"/>
    <w:rsid w:val="00E811E9"/>
    <w:rsid w:val="00E846F1"/>
    <w:rsid w:val="00E971A4"/>
    <w:rsid w:val="00E97B07"/>
    <w:rsid w:val="00EA624C"/>
    <w:rsid w:val="00EC5B93"/>
    <w:rsid w:val="00ED2FCE"/>
    <w:rsid w:val="00ED3143"/>
    <w:rsid w:val="00ED3372"/>
    <w:rsid w:val="00ED44CD"/>
    <w:rsid w:val="00ED60B9"/>
    <w:rsid w:val="00ED612F"/>
    <w:rsid w:val="00EE76BA"/>
    <w:rsid w:val="00EF08CE"/>
    <w:rsid w:val="00EF204E"/>
    <w:rsid w:val="00F013F7"/>
    <w:rsid w:val="00F10296"/>
    <w:rsid w:val="00F10E80"/>
    <w:rsid w:val="00F16EC9"/>
    <w:rsid w:val="00F22885"/>
    <w:rsid w:val="00F370F1"/>
    <w:rsid w:val="00F61458"/>
    <w:rsid w:val="00F63E7D"/>
    <w:rsid w:val="00F75578"/>
    <w:rsid w:val="00F812DE"/>
    <w:rsid w:val="00F83FA9"/>
    <w:rsid w:val="00F92C9E"/>
    <w:rsid w:val="00FB294F"/>
    <w:rsid w:val="00FB577B"/>
    <w:rsid w:val="00FC167F"/>
    <w:rsid w:val="00FC1AEB"/>
    <w:rsid w:val="00FC5E3B"/>
    <w:rsid w:val="00FD2A4D"/>
    <w:rsid w:val="00FD5030"/>
    <w:rsid w:val="00FE22C8"/>
    <w:rsid w:val="00FF22E9"/>
    <w:rsid w:val="096009EF"/>
    <w:rsid w:val="0B462E0D"/>
    <w:rsid w:val="10F3685C"/>
    <w:rsid w:val="13F73301"/>
    <w:rsid w:val="148876BD"/>
    <w:rsid w:val="18825CC3"/>
    <w:rsid w:val="1F47475D"/>
    <w:rsid w:val="32D1066D"/>
    <w:rsid w:val="346C040E"/>
    <w:rsid w:val="3DEB618C"/>
    <w:rsid w:val="3DFA733B"/>
    <w:rsid w:val="465C457C"/>
    <w:rsid w:val="47916B77"/>
    <w:rsid w:val="49F308E0"/>
    <w:rsid w:val="4DFC3C7E"/>
    <w:rsid w:val="52A75C90"/>
    <w:rsid w:val="58B62318"/>
    <w:rsid w:val="673F2C72"/>
    <w:rsid w:val="683F2814"/>
    <w:rsid w:val="6E846B47"/>
    <w:rsid w:val="70065659"/>
    <w:rsid w:val="788D53BD"/>
    <w:rsid w:val="7D6464C5"/>
    <w:rsid w:val="7DC6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A50B3D"/>
  <w15:docId w15:val="{C1ADFBBA-4787-4529-A4DA-4C3EC5A9F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7C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A7C5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72E1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annotation subject"/>
    <w:basedOn w:val="a3"/>
    <w:next w:val="a3"/>
    <w:link w:val="a6"/>
    <w:uiPriority w:val="99"/>
    <w:unhideWhenUsed/>
    <w:qFormat/>
    <w:rPr>
      <w:b/>
      <w:bCs/>
    </w:r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d">
    <w:name w:val="annotation reference"/>
    <w:basedOn w:val="a0"/>
    <w:uiPriority w:val="99"/>
    <w:unhideWhenUsed/>
    <w:qFormat/>
    <w:rPr>
      <w:sz w:val="21"/>
      <w:szCs w:val="21"/>
    </w:rPr>
  </w:style>
  <w:style w:type="table" w:styleId="ae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出段落1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6">
    <w:name w:val="批注主题 字符"/>
    <w:basedOn w:val="a4"/>
    <w:link w:val="a5"/>
    <w:uiPriority w:val="99"/>
    <w:semiHidden/>
    <w:qFormat/>
    <w:rPr>
      <w:b/>
      <w:bCs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paragraph" w:styleId="af">
    <w:name w:val="List Paragraph"/>
    <w:basedOn w:val="a"/>
    <w:uiPriority w:val="99"/>
    <w:rsid w:val="00CE4A90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E4A90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3A7C5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A7C50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styleId="af1">
    <w:name w:val="Emphasis"/>
    <w:basedOn w:val="a0"/>
    <w:uiPriority w:val="20"/>
    <w:qFormat/>
    <w:rsid w:val="004E005B"/>
    <w:rPr>
      <w:i/>
      <w:iCs/>
    </w:rPr>
  </w:style>
  <w:style w:type="character" w:customStyle="1" w:styleId="30">
    <w:name w:val="标题 3 字符"/>
    <w:basedOn w:val="a0"/>
    <w:link w:val="3"/>
    <w:uiPriority w:val="9"/>
    <w:rsid w:val="00B72E17"/>
    <w:rPr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5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00</Words>
  <Characters>3996</Characters>
  <Application>Microsoft Office Word</Application>
  <DocSecurity>0</DocSecurity>
  <Lines>33</Lines>
  <Paragraphs>9</Paragraphs>
  <ScaleCrop>false</ScaleCrop>
  <Company/>
  <LinksUpToDate>false</LinksUpToDate>
  <CharactersWithSpaces>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火晓青</dc:creator>
  <cp:lastModifiedBy>anonila</cp:lastModifiedBy>
  <cp:revision>9</cp:revision>
  <dcterms:created xsi:type="dcterms:W3CDTF">2018-08-12T01:59:00Z</dcterms:created>
  <dcterms:modified xsi:type="dcterms:W3CDTF">2018-08-12T1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1-10.1.0.5656</vt:lpwstr>
  </property>
</Properties>
</file>